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10E58644" w14:textId="2F8D3EC1" w:rsidR="00B777E5" w:rsidRPr="00A0375D" w:rsidRDefault="009531CA" w:rsidP="00A0375D">
      <w:pPr>
        <w:spacing w:after="0"/>
        <w:jc w:val="center"/>
        <w:rPr>
          <w:rFonts w:cstheme="minorHAnsi"/>
          <w:b/>
          <w:sz w:val="52"/>
          <w:szCs w:val="52"/>
        </w:rPr>
      </w:pPr>
      <w:r w:rsidRPr="00A0375D">
        <w:rPr>
          <w:rFonts w:cstheme="minorHAnsi"/>
          <w:b/>
          <w:sz w:val="52"/>
          <w:szCs w:val="52"/>
        </w:rPr>
        <w:t xml:space="preserve"> </w:t>
      </w:r>
      <w:r w:rsidR="009E7819" w:rsidRPr="00A0375D">
        <w:rPr>
          <w:rFonts w:cstheme="minorHAnsi"/>
          <w:b/>
          <w:sz w:val="52"/>
          <w:szCs w:val="52"/>
        </w:rPr>
        <w:t>Radiation</w:t>
      </w:r>
      <w:r w:rsidR="00E20753">
        <w:rPr>
          <w:rFonts w:cstheme="minorHAnsi"/>
          <w:b/>
          <w:sz w:val="52"/>
          <w:szCs w:val="52"/>
        </w:rPr>
        <w:t>.</w:t>
      </w:r>
      <w:r w:rsidR="009E7819" w:rsidRPr="00A0375D">
        <w:rPr>
          <w:rFonts w:cstheme="minorHAnsi"/>
          <w:b/>
          <w:sz w:val="52"/>
          <w:szCs w:val="52"/>
        </w:rPr>
        <w:t xml:space="preserve"> The Good</w:t>
      </w:r>
      <w:r w:rsidR="00E20753">
        <w:rPr>
          <w:rFonts w:cstheme="minorHAnsi"/>
          <w:b/>
          <w:sz w:val="52"/>
          <w:szCs w:val="52"/>
        </w:rPr>
        <w:t>.</w:t>
      </w:r>
      <w:r w:rsidR="009E7819" w:rsidRPr="00A0375D">
        <w:rPr>
          <w:rFonts w:cstheme="minorHAnsi"/>
          <w:b/>
          <w:sz w:val="52"/>
          <w:szCs w:val="52"/>
        </w:rPr>
        <w:t xml:space="preserve"> The Bad</w:t>
      </w:r>
      <w:r w:rsidR="00E20753">
        <w:rPr>
          <w:rFonts w:cstheme="minorHAnsi"/>
          <w:b/>
          <w:sz w:val="52"/>
          <w:szCs w:val="52"/>
        </w:rPr>
        <w:t>.</w:t>
      </w:r>
      <w:r w:rsidR="009E7819" w:rsidRPr="00A0375D">
        <w:rPr>
          <w:rFonts w:cstheme="minorHAnsi"/>
          <w:b/>
          <w:sz w:val="52"/>
          <w:szCs w:val="52"/>
        </w:rPr>
        <w:t xml:space="preserve"> </w:t>
      </w:r>
      <w:r w:rsidR="00E20753">
        <w:rPr>
          <w:rFonts w:cstheme="minorHAnsi"/>
          <w:b/>
          <w:sz w:val="52"/>
          <w:szCs w:val="52"/>
        </w:rPr>
        <w:t>A</w:t>
      </w:r>
      <w:r w:rsidR="009E7819" w:rsidRPr="00A0375D">
        <w:rPr>
          <w:rFonts w:cstheme="minorHAnsi"/>
          <w:b/>
          <w:sz w:val="52"/>
          <w:szCs w:val="52"/>
        </w:rPr>
        <w:t>nd Its Place in Our Modern World</w:t>
      </w:r>
      <w:r w:rsidR="00E20753">
        <w:rPr>
          <w:rFonts w:cstheme="minorHAnsi"/>
          <w:b/>
          <w:sz w:val="52"/>
          <w:szCs w:val="52"/>
        </w:rPr>
        <w:t>.</w:t>
      </w:r>
      <w:r w:rsidR="00B777E5" w:rsidRPr="00A0375D">
        <w:rPr>
          <w:rFonts w:cstheme="minorHAnsi"/>
          <w:b/>
          <w:sz w:val="52"/>
          <w:szCs w:val="52"/>
        </w:rPr>
        <w:t xml:space="preserve"> </w:t>
      </w:r>
    </w:p>
    <w:p w14:paraId="6444BC9D" w14:textId="7C3665E9" w:rsidR="00034F45" w:rsidRDefault="009E7819" w:rsidP="00610F31">
      <w:pPr>
        <w:spacing w:after="0"/>
        <w:jc w:val="center"/>
        <w:rPr>
          <w:rFonts w:cstheme="minorHAnsi"/>
          <w:b/>
          <w:i/>
          <w:sz w:val="52"/>
          <w:szCs w:val="52"/>
        </w:rPr>
      </w:pPr>
      <w:r w:rsidRPr="00A0375D">
        <w:rPr>
          <w:rFonts w:cstheme="minorHAnsi"/>
          <w:b/>
          <w:i/>
          <w:sz w:val="52"/>
          <w:szCs w:val="52"/>
        </w:rPr>
        <w:t>December 2021</w:t>
      </w:r>
    </w:p>
    <w:p w14:paraId="4DF09866" w14:textId="77777777" w:rsidR="00A0375D" w:rsidRPr="00A0375D" w:rsidRDefault="00A0375D" w:rsidP="00610F31">
      <w:pPr>
        <w:spacing w:after="0"/>
        <w:jc w:val="center"/>
        <w:rPr>
          <w:rFonts w:cstheme="minorHAnsi"/>
          <w:b/>
          <w:i/>
          <w:sz w:val="52"/>
          <w:szCs w:val="52"/>
        </w:rPr>
      </w:pPr>
    </w:p>
    <w:p w14:paraId="4D85E2DB" w14:textId="0F71626E" w:rsidR="00034F45" w:rsidRPr="00C0528A" w:rsidRDefault="00602906" w:rsidP="00A42614">
      <w:pPr>
        <w:spacing w:after="0"/>
        <w:jc w:val="center"/>
        <w:rPr>
          <w:rFonts w:cstheme="minorHAnsi"/>
          <w:b/>
          <w:sz w:val="44"/>
          <w:szCs w:val="32"/>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r w:rsidR="00034F45" w:rsidRPr="00C0528A">
        <w:rPr>
          <w:rFonts w:cstheme="minorHAnsi"/>
          <w:b/>
          <w:sz w:val="44"/>
          <w:szCs w:val="32"/>
        </w:rPr>
        <w:t>Table of Contents</w:t>
      </w:r>
    </w:p>
    <w:p w14:paraId="046CA10F" w14:textId="0EB1A697" w:rsidR="001D53AA" w:rsidRPr="00C0528A" w:rsidRDefault="001530BC"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5EF84CC2" w:rsidR="001D53AA" w:rsidRPr="00C0528A" w:rsidRDefault="001530BC" w:rsidP="00CB1952">
      <w:pPr>
        <w:pStyle w:val="TOC1"/>
        <w:rPr>
          <w:rFonts w:eastAsiaTheme="minorEastAsia" w:cstheme="minorBidi"/>
          <w:sz w:val="22"/>
          <w:szCs w:val="22"/>
        </w:rPr>
      </w:pPr>
      <w:hyperlink w:anchor="_Student_Reading_Comprehension_1" w:history="1">
        <w:r w:rsidR="001D53AA" w:rsidRPr="00B16BCC">
          <w:rPr>
            <w:rStyle w:val="Hyperlink"/>
            <w:rFonts w:asciiTheme="minorHAnsi" w:hAnsiTheme="minorHAnsi" w:cstheme="minorHAnsi"/>
          </w:rPr>
          <w:t>Reading Comprehension Questions</w:t>
        </w:r>
        <w:r w:rsidR="001D53AA" w:rsidRPr="00B16BCC">
          <w:rPr>
            <w:webHidden/>
          </w:rPr>
          <w:tab/>
        </w:r>
      </w:hyperlink>
      <w:r w:rsidR="00E917BF" w:rsidRPr="00B16BCC">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733A6CDF" w:rsidR="001D53AA" w:rsidRPr="00C0528A" w:rsidRDefault="001530BC" w:rsidP="00CB1952">
      <w:pPr>
        <w:pStyle w:val="TOC1"/>
      </w:pPr>
      <w:hyperlink w:anchor="_Graphic_Organizer" w:history="1">
        <w:r w:rsidR="001D53AA" w:rsidRPr="00C0528A">
          <w:rPr>
            <w:rStyle w:val="Hyperlink"/>
            <w:rFonts w:asciiTheme="minorHAnsi" w:hAnsiTheme="minorHAnsi" w:cstheme="minorHAnsi"/>
          </w:rPr>
          <w:t>Graphic Organizer</w:t>
        </w:r>
        <w:r w:rsidR="001D53AA" w:rsidRPr="00C0528A">
          <w:rPr>
            <w:webHidden/>
          </w:rPr>
          <w:tab/>
        </w:r>
        <w:r w:rsidR="00E917BF">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6DB5F4EA" w:rsidR="00CF2CDD" w:rsidRPr="00C0528A" w:rsidRDefault="001530BC" w:rsidP="00CB1952">
      <w:pPr>
        <w:pStyle w:val="TOC1"/>
        <w:rPr>
          <w:rFonts w:eastAsiaTheme="minorEastAsia" w:cstheme="minorBidi"/>
          <w:iCs/>
          <w:sz w:val="22"/>
          <w:szCs w:val="22"/>
        </w:rPr>
      </w:pPr>
      <w:hyperlink w:anchor="_Answers_to_Reading" w:history="1">
        <w:r w:rsidR="00CF2CDD" w:rsidRPr="00B16BCC">
          <w:rPr>
            <w:rStyle w:val="Hyperlink"/>
            <w:rFonts w:asciiTheme="minorHAnsi" w:hAnsiTheme="minorHAnsi" w:cstheme="minorHAnsi"/>
          </w:rPr>
          <w:t>Answers</w:t>
        </w:r>
        <w:r w:rsidR="00CF2CDD" w:rsidRPr="00B16BCC">
          <w:rPr>
            <w:webHidden/>
          </w:rPr>
          <w:tab/>
        </w:r>
        <w:r w:rsidR="00E917BF" w:rsidRPr="00B16BCC">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37A259D8" w:rsidR="005C3BC6" w:rsidRPr="00C0528A" w:rsidRDefault="001530BC" w:rsidP="00CB1952">
      <w:pPr>
        <w:pStyle w:val="TOC1"/>
      </w:pPr>
      <w:hyperlink w:anchor="_Additional_Resources_1" w:history="1">
        <w:r w:rsidR="005C3BC6" w:rsidRPr="00B16BCC">
          <w:rPr>
            <w:rStyle w:val="Hyperlink"/>
            <w:rFonts w:asciiTheme="minorHAnsi" w:hAnsiTheme="minorHAnsi" w:cstheme="minorHAnsi"/>
          </w:rPr>
          <w:t>Additional Resources</w:t>
        </w:r>
        <w:r w:rsidR="001D53AA" w:rsidRPr="00B16BCC">
          <w:rPr>
            <w:webHidden/>
          </w:rPr>
          <w:tab/>
        </w:r>
        <w:r w:rsidR="009F7E97">
          <w:rPr>
            <w:webHidden/>
          </w:rPr>
          <w:t>8</w:t>
        </w:r>
      </w:hyperlink>
    </w:p>
    <w:p w14:paraId="583F7699" w14:textId="52A06C0E" w:rsidR="00FA27D7" w:rsidRPr="00C0528A" w:rsidRDefault="005B6F3A" w:rsidP="00E917BF">
      <w:pPr>
        <w:spacing w:after="0"/>
        <w:ind w:left="720"/>
        <w:rPr>
          <w:rFonts w:eastAsiaTheme="minorEastAsia"/>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189AD4D5"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9F7E97">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9F7E97">
        <w:rPr>
          <w:webHidden/>
        </w:rPr>
        <w:t>9</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95F3097" w14:textId="77777777" w:rsidR="00E669E8" w:rsidRDefault="00E669E8" w:rsidP="00034F45">
      <w:pPr>
        <w:rPr>
          <w:rFonts w:cstheme="minorHAnsi"/>
          <w:b/>
          <w:color w:val="FF0000"/>
        </w:rPr>
      </w:pPr>
    </w:p>
    <w:p w14:paraId="0A48026A" w14:textId="77777777" w:rsidR="00B16BCC" w:rsidRPr="00C0528A" w:rsidRDefault="00B16BCC" w:rsidP="00B16BCC">
      <w:pPr>
        <w:rPr>
          <w:rFonts w:cstheme="minorHAnsi"/>
        </w:rPr>
      </w:pPr>
      <w:bookmarkStart w:id="7" w:name="_Student_Reading_Comprehension"/>
      <w:bookmarkStart w:id="8" w:name="_Toc7182678"/>
      <w:bookmarkEnd w:id="7"/>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079160D9" w14:textId="77777777" w:rsidR="00B16BCC" w:rsidRPr="00C0528A" w:rsidRDefault="00B16BCC" w:rsidP="00B16BCC">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B16BCC" w:rsidRPr="002C112B" w14:paraId="36080933" w14:textId="77777777" w:rsidTr="00E217AF">
        <w:tc>
          <w:tcPr>
            <w:tcW w:w="728" w:type="dxa"/>
            <w:shd w:val="clear" w:color="auto" w:fill="auto"/>
          </w:tcPr>
          <w:p w14:paraId="6F3D0B1E" w14:textId="77777777" w:rsidR="00B16BCC" w:rsidRPr="002C112B" w:rsidRDefault="00B16BCC" w:rsidP="00E217AF">
            <w:pPr>
              <w:rPr>
                <w:rFonts w:ascii="Arial" w:hAnsi="Arial" w:cs="Arial"/>
                <w:b/>
              </w:rPr>
            </w:pPr>
            <w:r w:rsidRPr="002C112B">
              <w:rPr>
                <w:rFonts w:ascii="Arial" w:hAnsi="Arial" w:cs="Arial"/>
                <w:b/>
              </w:rPr>
              <w:t>Me</w:t>
            </w:r>
          </w:p>
        </w:tc>
        <w:tc>
          <w:tcPr>
            <w:tcW w:w="751" w:type="dxa"/>
            <w:shd w:val="clear" w:color="auto" w:fill="auto"/>
          </w:tcPr>
          <w:p w14:paraId="13E07723" w14:textId="77777777" w:rsidR="00B16BCC" w:rsidRPr="002C112B" w:rsidRDefault="00B16BCC" w:rsidP="00E217AF">
            <w:pPr>
              <w:rPr>
                <w:rFonts w:ascii="Arial" w:hAnsi="Arial" w:cs="Arial"/>
                <w:b/>
              </w:rPr>
            </w:pPr>
            <w:r w:rsidRPr="002C112B">
              <w:rPr>
                <w:rFonts w:ascii="Arial" w:hAnsi="Arial" w:cs="Arial"/>
                <w:b/>
              </w:rPr>
              <w:t>Text</w:t>
            </w:r>
          </w:p>
        </w:tc>
        <w:tc>
          <w:tcPr>
            <w:tcW w:w="8097" w:type="dxa"/>
            <w:shd w:val="clear" w:color="auto" w:fill="auto"/>
          </w:tcPr>
          <w:p w14:paraId="2547294C" w14:textId="77777777" w:rsidR="00B16BCC" w:rsidRPr="002C112B" w:rsidRDefault="00B16BCC" w:rsidP="00E217AF">
            <w:pPr>
              <w:rPr>
                <w:rFonts w:ascii="Arial" w:hAnsi="Arial" w:cs="Arial"/>
                <w:b/>
              </w:rPr>
            </w:pPr>
            <w:r w:rsidRPr="002C112B">
              <w:rPr>
                <w:rFonts w:ascii="Arial" w:hAnsi="Arial" w:cs="Arial"/>
                <w:b/>
              </w:rPr>
              <w:t>Statement</w:t>
            </w:r>
          </w:p>
        </w:tc>
      </w:tr>
      <w:tr w:rsidR="00B16BCC" w:rsidRPr="002C112B" w14:paraId="18F9303C" w14:textId="77777777" w:rsidTr="00E217AF">
        <w:trPr>
          <w:trHeight w:val="982"/>
        </w:trPr>
        <w:tc>
          <w:tcPr>
            <w:tcW w:w="728" w:type="dxa"/>
            <w:shd w:val="clear" w:color="auto" w:fill="auto"/>
          </w:tcPr>
          <w:p w14:paraId="6D55B308" w14:textId="77777777" w:rsidR="00B16BCC" w:rsidRPr="002C112B" w:rsidRDefault="00B16BCC" w:rsidP="00E217AF">
            <w:pPr>
              <w:rPr>
                <w:rFonts w:ascii="Arial" w:hAnsi="Arial" w:cs="Arial"/>
              </w:rPr>
            </w:pPr>
          </w:p>
        </w:tc>
        <w:tc>
          <w:tcPr>
            <w:tcW w:w="751" w:type="dxa"/>
            <w:shd w:val="clear" w:color="auto" w:fill="auto"/>
          </w:tcPr>
          <w:p w14:paraId="0BC21B04" w14:textId="77777777" w:rsidR="00B16BCC" w:rsidRPr="002C112B" w:rsidRDefault="00B16BCC" w:rsidP="00E217AF">
            <w:pPr>
              <w:rPr>
                <w:rFonts w:ascii="Arial" w:hAnsi="Arial" w:cs="Arial"/>
              </w:rPr>
            </w:pPr>
          </w:p>
        </w:tc>
        <w:tc>
          <w:tcPr>
            <w:tcW w:w="8097" w:type="dxa"/>
            <w:shd w:val="clear" w:color="auto" w:fill="auto"/>
          </w:tcPr>
          <w:p w14:paraId="30932B84" w14:textId="77777777" w:rsidR="00B16BCC" w:rsidRPr="00D5736B" w:rsidRDefault="00B16BCC" w:rsidP="00A42614">
            <w:pPr>
              <w:numPr>
                <w:ilvl w:val="0"/>
                <w:numId w:val="10"/>
              </w:numPr>
              <w:spacing w:after="0"/>
              <w:rPr>
                <w:rFonts w:cstheme="minorHAnsi"/>
              </w:rPr>
            </w:pPr>
            <w:r w:rsidRPr="00D5736B">
              <w:rPr>
                <w:rFonts w:cstheme="minorHAnsi"/>
              </w:rPr>
              <w:t>In the 1910s and early 1920s, glow-in-the-dark watches were painted with a green paint containing radium.</w:t>
            </w:r>
          </w:p>
        </w:tc>
      </w:tr>
      <w:tr w:rsidR="00B16BCC" w:rsidRPr="002C112B" w14:paraId="1AE9F4E2" w14:textId="77777777" w:rsidTr="00E217AF">
        <w:trPr>
          <w:trHeight w:val="982"/>
        </w:trPr>
        <w:tc>
          <w:tcPr>
            <w:tcW w:w="728" w:type="dxa"/>
            <w:shd w:val="clear" w:color="auto" w:fill="auto"/>
          </w:tcPr>
          <w:p w14:paraId="2ABC3A00" w14:textId="77777777" w:rsidR="00B16BCC" w:rsidRPr="002C112B" w:rsidRDefault="00B16BCC" w:rsidP="00E217AF">
            <w:pPr>
              <w:rPr>
                <w:rFonts w:ascii="Arial" w:hAnsi="Arial" w:cs="Arial"/>
              </w:rPr>
            </w:pPr>
          </w:p>
        </w:tc>
        <w:tc>
          <w:tcPr>
            <w:tcW w:w="751" w:type="dxa"/>
            <w:shd w:val="clear" w:color="auto" w:fill="auto"/>
          </w:tcPr>
          <w:p w14:paraId="1209E16D" w14:textId="77777777" w:rsidR="00B16BCC" w:rsidRPr="002C112B" w:rsidRDefault="00B16BCC" w:rsidP="00E217AF">
            <w:pPr>
              <w:rPr>
                <w:rFonts w:ascii="Arial" w:hAnsi="Arial" w:cs="Arial"/>
              </w:rPr>
            </w:pPr>
          </w:p>
        </w:tc>
        <w:tc>
          <w:tcPr>
            <w:tcW w:w="8097" w:type="dxa"/>
            <w:shd w:val="clear" w:color="auto" w:fill="auto"/>
          </w:tcPr>
          <w:p w14:paraId="2019DAC2" w14:textId="77777777" w:rsidR="00B16BCC" w:rsidRPr="00D5736B" w:rsidRDefault="00B16BCC" w:rsidP="00A42614">
            <w:pPr>
              <w:numPr>
                <w:ilvl w:val="0"/>
                <w:numId w:val="10"/>
              </w:numPr>
              <w:spacing w:after="0"/>
              <w:rPr>
                <w:rFonts w:cstheme="minorHAnsi"/>
              </w:rPr>
            </w:pPr>
            <w:r w:rsidRPr="00D5736B">
              <w:rPr>
                <w:rFonts w:cstheme="minorHAnsi"/>
              </w:rPr>
              <w:t>The element radium glows by itself.</w:t>
            </w:r>
          </w:p>
        </w:tc>
      </w:tr>
      <w:tr w:rsidR="00B16BCC" w:rsidRPr="002C112B" w14:paraId="04D86AC7" w14:textId="77777777" w:rsidTr="00E217AF">
        <w:trPr>
          <w:trHeight w:val="982"/>
        </w:trPr>
        <w:tc>
          <w:tcPr>
            <w:tcW w:w="728" w:type="dxa"/>
            <w:shd w:val="clear" w:color="auto" w:fill="auto"/>
          </w:tcPr>
          <w:p w14:paraId="1C64429E" w14:textId="77777777" w:rsidR="00B16BCC" w:rsidRPr="002C112B" w:rsidRDefault="00B16BCC" w:rsidP="00E217AF">
            <w:pPr>
              <w:rPr>
                <w:rFonts w:ascii="Arial" w:hAnsi="Arial" w:cs="Arial"/>
              </w:rPr>
            </w:pPr>
          </w:p>
        </w:tc>
        <w:tc>
          <w:tcPr>
            <w:tcW w:w="751" w:type="dxa"/>
            <w:shd w:val="clear" w:color="auto" w:fill="auto"/>
          </w:tcPr>
          <w:p w14:paraId="4D5C69EF" w14:textId="77777777" w:rsidR="00B16BCC" w:rsidRPr="002C112B" w:rsidRDefault="00B16BCC" w:rsidP="00E217AF">
            <w:pPr>
              <w:rPr>
                <w:rFonts w:ascii="Arial" w:hAnsi="Arial" w:cs="Arial"/>
              </w:rPr>
            </w:pPr>
          </w:p>
        </w:tc>
        <w:tc>
          <w:tcPr>
            <w:tcW w:w="8097" w:type="dxa"/>
            <w:shd w:val="clear" w:color="auto" w:fill="auto"/>
          </w:tcPr>
          <w:p w14:paraId="6D58DB0D" w14:textId="77777777" w:rsidR="00B16BCC" w:rsidRPr="00D5736B" w:rsidRDefault="00B16BCC" w:rsidP="00A42614">
            <w:pPr>
              <w:numPr>
                <w:ilvl w:val="0"/>
                <w:numId w:val="10"/>
              </w:numPr>
              <w:spacing w:after="0"/>
              <w:rPr>
                <w:rFonts w:cstheme="minorHAnsi"/>
              </w:rPr>
            </w:pPr>
            <w:r w:rsidRPr="00D5736B">
              <w:rPr>
                <w:rFonts w:cstheme="minorHAnsi"/>
              </w:rPr>
              <w:t>Radioactivity can safely be used to treat certain medical conditions.</w:t>
            </w:r>
          </w:p>
        </w:tc>
      </w:tr>
      <w:tr w:rsidR="00B16BCC" w:rsidRPr="002C112B" w14:paraId="23F72764" w14:textId="77777777" w:rsidTr="00E217AF">
        <w:trPr>
          <w:trHeight w:val="982"/>
        </w:trPr>
        <w:tc>
          <w:tcPr>
            <w:tcW w:w="728" w:type="dxa"/>
            <w:shd w:val="clear" w:color="auto" w:fill="auto"/>
          </w:tcPr>
          <w:p w14:paraId="7D84FAE1" w14:textId="77777777" w:rsidR="00B16BCC" w:rsidRPr="002C112B" w:rsidRDefault="00B16BCC" w:rsidP="00E217AF">
            <w:pPr>
              <w:rPr>
                <w:rFonts w:ascii="Arial" w:hAnsi="Arial" w:cs="Arial"/>
              </w:rPr>
            </w:pPr>
          </w:p>
        </w:tc>
        <w:tc>
          <w:tcPr>
            <w:tcW w:w="751" w:type="dxa"/>
            <w:shd w:val="clear" w:color="auto" w:fill="auto"/>
          </w:tcPr>
          <w:p w14:paraId="7199787B" w14:textId="77777777" w:rsidR="00B16BCC" w:rsidRPr="002C112B" w:rsidRDefault="00B16BCC" w:rsidP="00E217AF">
            <w:pPr>
              <w:rPr>
                <w:rFonts w:ascii="Arial" w:hAnsi="Arial" w:cs="Arial"/>
              </w:rPr>
            </w:pPr>
          </w:p>
        </w:tc>
        <w:tc>
          <w:tcPr>
            <w:tcW w:w="8097" w:type="dxa"/>
            <w:shd w:val="clear" w:color="auto" w:fill="auto"/>
          </w:tcPr>
          <w:p w14:paraId="27AFF282" w14:textId="77777777" w:rsidR="00B16BCC" w:rsidRPr="00D5736B" w:rsidRDefault="00B16BCC" w:rsidP="00A42614">
            <w:pPr>
              <w:numPr>
                <w:ilvl w:val="0"/>
                <w:numId w:val="10"/>
              </w:numPr>
              <w:spacing w:after="0"/>
              <w:rPr>
                <w:rFonts w:cstheme="minorHAnsi"/>
              </w:rPr>
            </w:pPr>
            <w:r w:rsidRPr="00D5736B">
              <w:rPr>
                <w:rFonts w:cstheme="minorHAnsi"/>
              </w:rPr>
              <w:t>Marie Curie coined the term “radioactivity.”</w:t>
            </w:r>
          </w:p>
        </w:tc>
      </w:tr>
      <w:tr w:rsidR="00B16BCC" w:rsidRPr="002C112B" w14:paraId="4BA4C9F9" w14:textId="77777777" w:rsidTr="00E217AF">
        <w:trPr>
          <w:trHeight w:val="982"/>
        </w:trPr>
        <w:tc>
          <w:tcPr>
            <w:tcW w:w="728" w:type="dxa"/>
            <w:shd w:val="clear" w:color="auto" w:fill="auto"/>
          </w:tcPr>
          <w:p w14:paraId="5BAEE9B7" w14:textId="77777777" w:rsidR="00B16BCC" w:rsidRPr="002C112B" w:rsidRDefault="00B16BCC" w:rsidP="00E217AF">
            <w:pPr>
              <w:rPr>
                <w:rFonts w:ascii="Arial" w:hAnsi="Arial" w:cs="Arial"/>
              </w:rPr>
            </w:pPr>
          </w:p>
        </w:tc>
        <w:tc>
          <w:tcPr>
            <w:tcW w:w="751" w:type="dxa"/>
            <w:shd w:val="clear" w:color="auto" w:fill="auto"/>
          </w:tcPr>
          <w:p w14:paraId="6048E8C5" w14:textId="77777777" w:rsidR="00B16BCC" w:rsidRPr="002C112B" w:rsidRDefault="00B16BCC" w:rsidP="00E217AF">
            <w:pPr>
              <w:rPr>
                <w:rFonts w:ascii="Arial" w:hAnsi="Arial" w:cs="Arial"/>
              </w:rPr>
            </w:pPr>
          </w:p>
        </w:tc>
        <w:tc>
          <w:tcPr>
            <w:tcW w:w="8097" w:type="dxa"/>
            <w:shd w:val="clear" w:color="auto" w:fill="auto"/>
          </w:tcPr>
          <w:p w14:paraId="6816BEDB" w14:textId="77777777" w:rsidR="00B16BCC" w:rsidRPr="00D5736B" w:rsidRDefault="00B16BCC" w:rsidP="00A42614">
            <w:pPr>
              <w:numPr>
                <w:ilvl w:val="0"/>
                <w:numId w:val="10"/>
              </w:numPr>
              <w:spacing w:after="0"/>
              <w:rPr>
                <w:rFonts w:cstheme="minorHAnsi"/>
              </w:rPr>
            </w:pPr>
            <w:r w:rsidRPr="00D5736B">
              <w:rPr>
                <w:rFonts w:cstheme="minorHAnsi"/>
              </w:rPr>
              <w:t>Radium undergoes alpha decay to produce radon and an alpha particle.</w:t>
            </w:r>
          </w:p>
        </w:tc>
      </w:tr>
      <w:tr w:rsidR="00B16BCC" w:rsidRPr="002C112B" w14:paraId="12FD1E01" w14:textId="77777777" w:rsidTr="00E217AF">
        <w:trPr>
          <w:trHeight w:val="982"/>
        </w:trPr>
        <w:tc>
          <w:tcPr>
            <w:tcW w:w="728" w:type="dxa"/>
            <w:shd w:val="clear" w:color="auto" w:fill="auto"/>
          </w:tcPr>
          <w:p w14:paraId="0BE53D50" w14:textId="77777777" w:rsidR="00B16BCC" w:rsidRPr="002C112B" w:rsidRDefault="00B16BCC" w:rsidP="00E217AF">
            <w:pPr>
              <w:rPr>
                <w:rFonts w:ascii="Arial" w:hAnsi="Arial" w:cs="Arial"/>
              </w:rPr>
            </w:pPr>
          </w:p>
        </w:tc>
        <w:tc>
          <w:tcPr>
            <w:tcW w:w="751" w:type="dxa"/>
            <w:shd w:val="clear" w:color="auto" w:fill="auto"/>
          </w:tcPr>
          <w:p w14:paraId="746DD018" w14:textId="77777777" w:rsidR="00B16BCC" w:rsidRPr="002C112B" w:rsidRDefault="00B16BCC" w:rsidP="00E217AF">
            <w:pPr>
              <w:rPr>
                <w:rFonts w:ascii="Arial" w:hAnsi="Arial" w:cs="Arial"/>
              </w:rPr>
            </w:pPr>
          </w:p>
        </w:tc>
        <w:tc>
          <w:tcPr>
            <w:tcW w:w="8097" w:type="dxa"/>
            <w:shd w:val="clear" w:color="auto" w:fill="auto"/>
          </w:tcPr>
          <w:p w14:paraId="33D5251A" w14:textId="77777777" w:rsidR="00B16BCC" w:rsidRPr="00D5736B" w:rsidRDefault="00B16BCC" w:rsidP="00A42614">
            <w:pPr>
              <w:numPr>
                <w:ilvl w:val="0"/>
                <w:numId w:val="10"/>
              </w:numPr>
              <w:spacing w:after="0"/>
              <w:rPr>
                <w:rFonts w:cstheme="minorHAnsi"/>
              </w:rPr>
            </w:pPr>
            <w:r w:rsidRPr="00D5736B">
              <w:rPr>
                <w:rFonts w:cstheme="minorHAnsi"/>
              </w:rPr>
              <w:t>Alpha particles go through skin.</w:t>
            </w:r>
          </w:p>
        </w:tc>
      </w:tr>
      <w:tr w:rsidR="00B16BCC" w:rsidRPr="002C112B" w14:paraId="33C8D343" w14:textId="77777777" w:rsidTr="00E217AF">
        <w:trPr>
          <w:trHeight w:val="982"/>
        </w:trPr>
        <w:tc>
          <w:tcPr>
            <w:tcW w:w="728" w:type="dxa"/>
            <w:shd w:val="clear" w:color="auto" w:fill="auto"/>
          </w:tcPr>
          <w:p w14:paraId="1374D1C0" w14:textId="77777777" w:rsidR="00B16BCC" w:rsidRPr="002C112B" w:rsidRDefault="00B16BCC" w:rsidP="00E217AF">
            <w:pPr>
              <w:rPr>
                <w:rFonts w:ascii="Arial" w:hAnsi="Arial" w:cs="Arial"/>
              </w:rPr>
            </w:pPr>
          </w:p>
        </w:tc>
        <w:tc>
          <w:tcPr>
            <w:tcW w:w="751" w:type="dxa"/>
            <w:shd w:val="clear" w:color="auto" w:fill="auto"/>
          </w:tcPr>
          <w:p w14:paraId="039F6DDF" w14:textId="77777777" w:rsidR="00B16BCC" w:rsidRPr="002C112B" w:rsidRDefault="00B16BCC" w:rsidP="00E217AF">
            <w:pPr>
              <w:rPr>
                <w:rFonts w:ascii="Arial" w:hAnsi="Arial" w:cs="Arial"/>
              </w:rPr>
            </w:pPr>
          </w:p>
        </w:tc>
        <w:tc>
          <w:tcPr>
            <w:tcW w:w="8097" w:type="dxa"/>
            <w:shd w:val="clear" w:color="auto" w:fill="auto"/>
          </w:tcPr>
          <w:p w14:paraId="1646C38E" w14:textId="77777777" w:rsidR="00B16BCC" w:rsidRPr="00D5736B" w:rsidRDefault="00B16BCC" w:rsidP="00A42614">
            <w:pPr>
              <w:numPr>
                <w:ilvl w:val="0"/>
                <w:numId w:val="10"/>
              </w:numPr>
              <w:spacing w:after="0"/>
              <w:rPr>
                <w:rFonts w:cstheme="minorHAnsi"/>
              </w:rPr>
            </w:pPr>
            <w:r w:rsidRPr="00D5736B">
              <w:rPr>
                <w:rFonts w:cstheme="minorHAnsi"/>
              </w:rPr>
              <w:t xml:space="preserve">Radium and calcium are both alkaline earth metals, so they react similarly. </w:t>
            </w:r>
          </w:p>
        </w:tc>
      </w:tr>
      <w:tr w:rsidR="00B16BCC" w:rsidRPr="002C112B" w14:paraId="67D9B3AA" w14:textId="77777777" w:rsidTr="00E217AF">
        <w:trPr>
          <w:trHeight w:val="982"/>
        </w:trPr>
        <w:tc>
          <w:tcPr>
            <w:tcW w:w="728" w:type="dxa"/>
            <w:shd w:val="clear" w:color="auto" w:fill="auto"/>
          </w:tcPr>
          <w:p w14:paraId="3A5D7F6A" w14:textId="77777777" w:rsidR="00B16BCC" w:rsidRPr="002C112B" w:rsidRDefault="00B16BCC" w:rsidP="00E217AF">
            <w:pPr>
              <w:rPr>
                <w:rFonts w:ascii="Arial" w:hAnsi="Arial" w:cs="Arial"/>
              </w:rPr>
            </w:pPr>
          </w:p>
        </w:tc>
        <w:tc>
          <w:tcPr>
            <w:tcW w:w="751" w:type="dxa"/>
            <w:shd w:val="clear" w:color="auto" w:fill="auto"/>
          </w:tcPr>
          <w:p w14:paraId="2FEDE9B0" w14:textId="77777777" w:rsidR="00B16BCC" w:rsidRPr="002C112B" w:rsidRDefault="00B16BCC" w:rsidP="00E217AF">
            <w:pPr>
              <w:rPr>
                <w:rFonts w:ascii="Arial" w:hAnsi="Arial" w:cs="Arial"/>
              </w:rPr>
            </w:pPr>
          </w:p>
        </w:tc>
        <w:tc>
          <w:tcPr>
            <w:tcW w:w="8097" w:type="dxa"/>
            <w:shd w:val="clear" w:color="auto" w:fill="auto"/>
          </w:tcPr>
          <w:p w14:paraId="552AD928" w14:textId="77777777" w:rsidR="00B16BCC" w:rsidRPr="00D5736B" w:rsidRDefault="00B16BCC" w:rsidP="00A42614">
            <w:pPr>
              <w:numPr>
                <w:ilvl w:val="0"/>
                <w:numId w:val="10"/>
              </w:numPr>
              <w:spacing w:after="0"/>
              <w:rPr>
                <w:rFonts w:cstheme="minorHAnsi"/>
              </w:rPr>
            </w:pPr>
            <w:r w:rsidRPr="00D5736B">
              <w:rPr>
                <w:rFonts w:cstheme="minorHAnsi"/>
              </w:rPr>
              <w:t>Many early inventors and scientists who worked with radiation developed cancer.</w:t>
            </w:r>
          </w:p>
        </w:tc>
      </w:tr>
      <w:tr w:rsidR="00B16BCC" w:rsidRPr="002C112B" w14:paraId="6DF2BD40" w14:textId="77777777" w:rsidTr="00E217AF">
        <w:trPr>
          <w:trHeight w:val="982"/>
        </w:trPr>
        <w:tc>
          <w:tcPr>
            <w:tcW w:w="728" w:type="dxa"/>
            <w:shd w:val="clear" w:color="auto" w:fill="auto"/>
          </w:tcPr>
          <w:p w14:paraId="25CE5C52" w14:textId="77777777" w:rsidR="00B16BCC" w:rsidRPr="002C112B" w:rsidRDefault="00B16BCC" w:rsidP="00E217AF">
            <w:pPr>
              <w:rPr>
                <w:rFonts w:ascii="Arial" w:hAnsi="Arial" w:cs="Arial"/>
              </w:rPr>
            </w:pPr>
          </w:p>
        </w:tc>
        <w:tc>
          <w:tcPr>
            <w:tcW w:w="751" w:type="dxa"/>
            <w:shd w:val="clear" w:color="auto" w:fill="auto"/>
          </w:tcPr>
          <w:p w14:paraId="78B88E47" w14:textId="77777777" w:rsidR="00B16BCC" w:rsidRPr="002C112B" w:rsidRDefault="00B16BCC" w:rsidP="00E217AF">
            <w:pPr>
              <w:rPr>
                <w:rFonts w:ascii="Arial" w:hAnsi="Arial" w:cs="Arial"/>
              </w:rPr>
            </w:pPr>
          </w:p>
        </w:tc>
        <w:tc>
          <w:tcPr>
            <w:tcW w:w="8097" w:type="dxa"/>
            <w:shd w:val="clear" w:color="auto" w:fill="auto"/>
          </w:tcPr>
          <w:p w14:paraId="5B37277D" w14:textId="77777777" w:rsidR="00B16BCC" w:rsidRPr="00D5736B" w:rsidRDefault="00B16BCC" w:rsidP="00A42614">
            <w:pPr>
              <w:numPr>
                <w:ilvl w:val="0"/>
                <w:numId w:val="10"/>
              </w:numPr>
              <w:spacing w:after="0"/>
              <w:rPr>
                <w:rFonts w:cstheme="minorHAnsi"/>
              </w:rPr>
            </w:pPr>
            <w:r w:rsidRPr="00D5736B">
              <w:rPr>
                <w:rFonts w:cstheme="minorHAnsi"/>
              </w:rPr>
              <w:t>All radiation is radioactive.</w:t>
            </w:r>
          </w:p>
        </w:tc>
      </w:tr>
      <w:tr w:rsidR="00B16BCC" w:rsidRPr="002C112B" w14:paraId="0A482FF9" w14:textId="77777777" w:rsidTr="00E217AF">
        <w:trPr>
          <w:trHeight w:val="982"/>
        </w:trPr>
        <w:tc>
          <w:tcPr>
            <w:tcW w:w="728" w:type="dxa"/>
            <w:shd w:val="clear" w:color="auto" w:fill="auto"/>
          </w:tcPr>
          <w:p w14:paraId="14532E19" w14:textId="77777777" w:rsidR="00B16BCC" w:rsidRPr="002C112B" w:rsidRDefault="00B16BCC" w:rsidP="00E217AF">
            <w:pPr>
              <w:rPr>
                <w:rFonts w:ascii="Arial" w:hAnsi="Arial" w:cs="Arial"/>
              </w:rPr>
            </w:pPr>
          </w:p>
        </w:tc>
        <w:tc>
          <w:tcPr>
            <w:tcW w:w="751" w:type="dxa"/>
            <w:shd w:val="clear" w:color="auto" w:fill="auto"/>
          </w:tcPr>
          <w:p w14:paraId="561C33A5" w14:textId="77777777" w:rsidR="00B16BCC" w:rsidRPr="002C112B" w:rsidRDefault="00B16BCC" w:rsidP="00E217AF">
            <w:pPr>
              <w:rPr>
                <w:rFonts w:ascii="Arial" w:hAnsi="Arial" w:cs="Arial"/>
              </w:rPr>
            </w:pPr>
          </w:p>
        </w:tc>
        <w:tc>
          <w:tcPr>
            <w:tcW w:w="8097" w:type="dxa"/>
            <w:shd w:val="clear" w:color="auto" w:fill="auto"/>
          </w:tcPr>
          <w:p w14:paraId="12F6347C" w14:textId="77777777" w:rsidR="00B16BCC" w:rsidRPr="00D5736B" w:rsidRDefault="00B16BCC" w:rsidP="00A42614">
            <w:pPr>
              <w:numPr>
                <w:ilvl w:val="0"/>
                <w:numId w:val="10"/>
              </w:numPr>
              <w:spacing w:after="0"/>
              <w:rPr>
                <w:rFonts w:cstheme="minorHAnsi"/>
              </w:rPr>
            </w:pPr>
            <w:r w:rsidRPr="00D5736B">
              <w:rPr>
                <w:rFonts w:cstheme="minorHAnsi"/>
              </w:rPr>
              <w:t>Today’s glow-in-the-dark watches use radioactive isotopes that emit beta particles which are blocked by the watch case.</w:t>
            </w:r>
          </w:p>
        </w:tc>
      </w:tr>
    </w:tbl>
    <w:p w14:paraId="0E651C68" w14:textId="77777777" w:rsidR="00B16BCC" w:rsidRDefault="00B16BCC" w:rsidP="00B16BCC">
      <w:pPr>
        <w:spacing w:after="0"/>
        <w:rPr>
          <w:rFonts w:ascii="Calibri" w:eastAsia="Times New Roman" w:hAnsi="Calibri" w:cs="Arial"/>
          <w:b/>
          <w:bCs/>
          <w:sz w:val="40"/>
          <w:szCs w:val="32"/>
        </w:rPr>
      </w:pPr>
      <w:r>
        <w:br w:type="page"/>
      </w:r>
    </w:p>
    <w:bookmarkStart w:id="9" w:name="_Student_Reading_Comprehension_1"/>
    <w:bookmarkEnd w:id="9"/>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111AD545" w:rsidR="003A4E84" w:rsidRDefault="00034F45" w:rsidP="00F3491C">
      <w:pPr>
        <w:spacing w:after="0"/>
        <w:rPr>
          <w:rFonts w:cstheme="minorHAnsi"/>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4D7467A5" w14:textId="77777777" w:rsidR="00D5736B" w:rsidRPr="00C0528A" w:rsidRDefault="00D5736B" w:rsidP="00F3491C">
      <w:pPr>
        <w:spacing w:after="0"/>
        <w:rPr>
          <w:rFonts w:cstheme="minorHAnsi"/>
          <w:noProof/>
        </w:rPr>
      </w:pPr>
    </w:p>
    <w:p w14:paraId="50F0F366" w14:textId="7908D575" w:rsidR="006247A6" w:rsidRPr="00D5736B" w:rsidRDefault="0057684B"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Identify</w:t>
      </w:r>
      <w:r w:rsidR="006247A6" w:rsidRPr="00D5736B">
        <w:rPr>
          <w:rFonts w:asciiTheme="minorHAnsi" w:hAnsiTheme="minorHAnsi" w:cstheme="minorHAnsi"/>
          <w:sz w:val="22"/>
          <w:szCs w:val="22"/>
        </w:rPr>
        <w:t xml:space="preserve"> the</w:t>
      </w:r>
      <w:r w:rsidRPr="00D5736B">
        <w:rPr>
          <w:rFonts w:asciiTheme="minorHAnsi" w:hAnsiTheme="minorHAnsi" w:cstheme="minorHAnsi"/>
          <w:sz w:val="22"/>
          <w:szCs w:val="22"/>
        </w:rPr>
        <w:t xml:space="preserve"> two primary</w:t>
      </w:r>
      <w:r w:rsidR="006247A6" w:rsidRPr="00D5736B">
        <w:rPr>
          <w:rFonts w:asciiTheme="minorHAnsi" w:hAnsiTheme="minorHAnsi" w:cstheme="minorHAnsi"/>
          <w:sz w:val="22"/>
          <w:szCs w:val="22"/>
        </w:rPr>
        <w:t xml:space="preserve"> ingredients in </w:t>
      </w:r>
      <w:proofErr w:type="spellStart"/>
      <w:r w:rsidR="00A63BDA" w:rsidRPr="00D5736B">
        <w:rPr>
          <w:rFonts w:asciiTheme="minorHAnsi" w:hAnsiTheme="minorHAnsi" w:cstheme="minorHAnsi"/>
          <w:sz w:val="22"/>
          <w:szCs w:val="22"/>
        </w:rPr>
        <w:t>U</w:t>
      </w:r>
      <w:r w:rsidR="006247A6" w:rsidRPr="00D5736B">
        <w:rPr>
          <w:rFonts w:asciiTheme="minorHAnsi" w:hAnsiTheme="minorHAnsi" w:cstheme="minorHAnsi"/>
          <w:sz w:val="22"/>
          <w:szCs w:val="22"/>
        </w:rPr>
        <w:t>ndark</w:t>
      </w:r>
      <w:proofErr w:type="spellEnd"/>
      <w:r w:rsidRPr="00D5736B">
        <w:rPr>
          <w:rFonts w:asciiTheme="minorHAnsi" w:hAnsiTheme="minorHAnsi" w:cstheme="minorHAnsi"/>
          <w:sz w:val="22"/>
          <w:szCs w:val="22"/>
        </w:rPr>
        <w:t>.</w:t>
      </w:r>
    </w:p>
    <w:p w14:paraId="62F1D5C6" w14:textId="52A161CA" w:rsidR="00A0375D" w:rsidRPr="00D5736B" w:rsidRDefault="00A0375D" w:rsidP="00A0375D">
      <w:pPr>
        <w:pStyle w:val="ListParagraph"/>
        <w:rPr>
          <w:rFonts w:asciiTheme="minorHAnsi" w:hAnsiTheme="minorHAnsi" w:cstheme="minorHAnsi"/>
          <w:sz w:val="22"/>
          <w:szCs w:val="22"/>
        </w:rPr>
      </w:pPr>
    </w:p>
    <w:p w14:paraId="14316C8F" w14:textId="77777777" w:rsidR="00A0375D" w:rsidRPr="00D5736B" w:rsidRDefault="00A0375D" w:rsidP="00A0375D">
      <w:pPr>
        <w:pStyle w:val="ListParagraph"/>
        <w:rPr>
          <w:rFonts w:asciiTheme="minorHAnsi" w:hAnsiTheme="minorHAnsi" w:cstheme="minorHAnsi"/>
          <w:sz w:val="22"/>
          <w:szCs w:val="22"/>
        </w:rPr>
      </w:pPr>
    </w:p>
    <w:p w14:paraId="32353FC3" w14:textId="3D4FBC16" w:rsidR="00BB5B64" w:rsidRPr="00D5736B" w:rsidRDefault="00BB5B64" w:rsidP="006247A6">
      <w:pPr>
        <w:spacing w:after="0"/>
        <w:rPr>
          <w:rFonts w:cstheme="minorHAnsi"/>
        </w:rPr>
      </w:pPr>
    </w:p>
    <w:p w14:paraId="36EF7E0C" w14:textId="77777777" w:rsidR="00A0375D" w:rsidRPr="00D5736B" w:rsidRDefault="00A0375D" w:rsidP="006247A6">
      <w:pPr>
        <w:spacing w:after="0"/>
        <w:rPr>
          <w:rFonts w:cstheme="minorHAnsi"/>
        </w:rPr>
      </w:pPr>
    </w:p>
    <w:p w14:paraId="693CB9EE" w14:textId="72A2F8E6" w:rsidR="00BB5B64" w:rsidRPr="00D5736B" w:rsidRDefault="00BB5B64"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Who is credited for discovering that uranium emits radiation?</w:t>
      </w:r>
    </w:p>
    <w:p w14:paraId="713385F0" w14:textId="1CC354F9" w:rsidR="00A0375D" w:rsidRPr="00D5736B" w:rsidRDefault="00A0375D" w:rsidP="00A0375D">
      <w:pPr>
        <w:pStyle w:val="ListParagraph"/>
        <w:rPr>
          <w:rFonts w:asciiTheme="minorHAnsi" w:hAnsiTheme="minorHAnsi" w:cstheme="minorHAnsi"/>
          <w:sz w:val="22"/>
          <w:szCs w:val="22"/>
        </w:rPr>
      </w:pPr>
    </w:p>
    <w:p w14:paraId="0C9F9A4B" w14:textId="77777777" w:rsidR="00A0375D" w:rsidRPr="00D5736B" w:rsidRDefault="00A0375D" w:rsidP="00A0375D">
      <w:pPr>
        <w:pStyle w:val="ListParagraph"/>
        <w:rPr>
          <w:rFonts w:asciiTheme="minorHAnsi" w:hAnsiTheme="minorHAnsi" w:cstheme="minorHAnsi"/>
          <w:sz w:val="22"/>
          <w:szCs w:val="22"/>
        </w:rPr>
      </w:pPr>
    </w:p>
    <w:p w14:paraId="752936CA" w14:textId="77777777" w:rsidR="00A0375D" w:rsidRPr="00D5736B" w:rsidRDefault="00A0375D" w:rsidP="00A0375D">
      <w:pPr>
        <w:pStyle w:val="ListParagraph"/>
        <w:rPr>
          <w:rFonts w:asciiTheme="minorHAnsi" w:hAnsiTheme="minorHAnsi" w:cstheme="minorHAnsi"/>
          <w:sz w:val="22"/>
          <w:szCs w:val="22"/>
        </w:rPr>
      </w:pPr>
    </w:p>
    <w:p w14:paraId="2D363DC4" w14:textId="77777777" w:rsidR="00BB5B64" w:rsidRPr="00D5736B" w:rsidRDefault="00BB5B64" w:rsidP="00BB5B64">
      <w:pPr>
        <w:spacing w:after="0"/>
        <w:rPr>
          <w:rFonts w:cstheme="minorHAnsi"/>
        </w:rPr>
      </w:pPr>
    </w:p>
    <w:p w14:paraId="14EC475F" w14:textId="77777777" w:rsidR="00BB5B64" w:rsidRPr="00D5736B" w:rsidRDefault="00BB5B64"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Who coined the term radioactivity and in what context?</w:t>
      </w:r>
    </w:p>
    <w:p w14:paraId="660BF8C1" w14:textId="61EEEDCF" w:rsidR="00BB5B64" w:rsidRPr="00D5736B" w:rsidRDefault="00BB5B64" w:rsidP="00BB5B64">
      <w:pPr>
        <w:spacing w:after="0"/>
        <w:rPr>
          <w:rFonts w:cstheme="minorHAnsi"/>
        </w:rPr>
      </w:pPr>
    </w:p>
    <w:p w14:paraId="262611BE" w14:textId="77777777" w:rsidR="00A0375D" w:rsidRPr="00D5736B" w:rsidRDefault="00A0375D" w:rsidP="00BB5B64">
      <w:pPr>
        <w:spacing w:after="0"/>
        <w:rPr>
          <w:rFonts w:cstheme="minorHAnsi"/>
        </w:rPr>
      </w:pPr>
    </w:p>
    <w:p w14:paraId="1952EED4" w14:textId="77777777" w:rsidR="00A0375D" w:rsidRPr="00D5736B" w:rsidRDefault="00A0375D" w:rsidP="00BB5B64">
      <w:pPr>
        <w:spacing w:after="0"/>
        <w:rPr>
          <w:rFonts w:cstheme="minorHAnsi"/>
        </w:rPr>
      </w:pPr>
    </w:p>
    <w:p w14:paraId="66287697" w14:textId="77777777" w:rsidR="00A0375D" w:rsidRPr="00D5736B" w:rsidRDefault="00A0375D" w:rsidP="00BB5B64">
      <w:pPr>
        <w:spacing w:after="0"/>
        <w:rPr>
          <w:rFonts w:cstheme="minorHAnsi"/>
        </w:rPr>
      </w:pPr>
    </w:p>
    <w:p w14:paraId="7452FD6B" w14:textId="77777777" w:rsidR="00BB5B64" w:rsidRPr="00D5736B" w:rsidRDefault="00BB5B64"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What are alpha particles made of?</w:t>
      </w:r>
    </w:p>
    <w:p w14:paraId="6D946655" w14:textId="1D835CF3" w:rsidR="00BB5B64" w:rsidRPr="00D5736B" w:rsidRDefault="00BB5B64" w:rsidP="00BB5B64">
      <w:pPr>
        <w:spacing w:after="0"/>
        <w:rPr>
          <w:rFonts w:cstheme="minorHAnsi"/>
        </w:rPr>
      </w:pPr>
    </w:p>
    <w:p w14:paraId="53918F39" w14:textId="77777777" w:rsidR="00A0375D" w:rsidRPr="00D5736B" w:rsidRDefault="00A0375D" w:rsidP="00BB5B64">
      <w:pPr>
        <w:spacing w:after="0"/>
        <w:rPr>
          <w:rFonts w:cstheme="minorHAnsi"/>
        </w:rPr>
      </w:pPr>
    </w:p>
    <w:p w14:paraId="4168CF44" w14:textId="77777777" w:rsidR="00A0375D" w:rsidRPr="00D5736B" w:rsidRDefault="00A0375D" w:rsidP="00BB5B64">
      <w:pPr>
        <w:spacing w:after="0"/>
        <w:rPr>
          <w:rFonts w:cstheme="minorHAnsi"/>
        </w:rPr>
      </w:pPr>
    </w:p>
    <w:p w14:paraId="5D7BEEA2" w14:textId="77777777" w:rsidR="00A0375D" w:rsidRPr="00D5736B" w:rsidRDefault="00A0375D" w:rsidP="00BB5B64">
      <w:pPr>
        <w:spacing w:after="0"/>
        <w:rPr>
          <w:rFonts w:cstheme="minorHAnsi"/>
        </w:rPr>
      </w:pPr>
    </w:p>
    <w:p w14:paraId="0DE4BE6E" w14:textId="07FE9CF7" w:rsidR="00BB5B64" w:rsidRPr="00D5736B" w:rsidRDefault="00BB5B64"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Explain the function of the Us Occupational Safety and Health Administration</w:t>
      </w:r>
      <w:r w:rsidR="00A63BDA" w:rsidRPr="00D5736B">
        <w:rPr>
          <w:rFonts w:asciiTheme="minorHAnsi" w:hAnsiTheme="minorHAnsi" w:cstheme="minorHAnsi"/>
          <w:sz w:val="22"/>
          <w:szCs w:val="22"/>
        </w:rPr>
        <w:t>.</w:t>
      </w:r>
    </w:p>
    <w:p w14:paraId="2B00416E" w14:textId="12305959" w:rsidR="006247A6" w:rsidRPr="00D5736B" w:rsidRDefault="006247A6" w:rsidP="006247A6">
      <w:pPr>
        <w:spacing w:after="0"/>
        <w:rPr>
          <w:rFonts w:cstheme="minorHAnsi"/>
        </w:rPr>
      </w:pPr>
    </w:p>
    <w:p w14:paraId="63E0646D" w14:textId="77777777" w:rsidR="00A0375D" w:rsidRPr="00D5736B" w:rsidRDefault="00A0375D" w:rsidP="006247A6">
      <w:pPr>
        <w:spacing w:after="0"/>
        <w:rPr>
          <w:rFonts w:cstheme="minorHAnsi"/>
        </w:rPr>
      </w:pPr>
    </w:p>
    <w:p w14:paraId="0A143AF1" w14:textId="77777777" w:rsidR="00A0375D" w:rsidRPr="00D5736B" w:rsidRDefault="00A0375D" w:rsidP="006247A6">
      <w:pPr>
        <w:spacing w:after="0"/>
        <w:rPr>
          <w:rFonts w:cstheme="minorHAnsi"/>
        </w:rPr>
      </w:pPr>
    </w:p>
    <w:p w14:paraId="71763553" w14:textId="77777777" w:rsidR="00A0375D" w:rsidRPr="00D5736B" w:rsidRDefault="00A0375D" w:rsidP="006247A6">
      <w:pPr>
        <w:spacing w:after="0"/>
        <w:rPr>
          <w:rFonts w:cstheme="minorHAnsi"/>
        </w:rPr>
      </w:pPr>
    </w:p>
    <w:p w14:paraId="43DAF4F9" w14:textId="77777777" w:rsidR="006247A6" w:rsidRPr="00D5736B" w:rsidRDefault="006247A6"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How many protons and neutrons does the nucleus of an atom of radium-226 contain?</w:t>
      </w:r>
    </w:p>
    <w:p w14:paraId="67EB87A8" w14:textId="3279932C" w:rsidR="006247A6" w:rsidRPr="00D5736B" w:rsidRDefault="006247A6" w:rsidP="006247A6">
      <w:pPr>
        <w:spacing w:after="0"/>
        <w:rPr>
          <w:rFonts w:cstheme="minorHAnsi"/>
        </w:rPr>
      </w:pPr>
    </w:p>
    <w:p w14:paraId="7D0FD633" w14:textId="77777777" w:rsidR="00A0375D" w:rsidRPr="00D5736B" w:rsidRDefault="00A0375D" w:rsidP="006247A6">
      <w:pPr>
        <w:spacing w:after="0"/>
        <w:rPr>
          <w:rFonts w:cstheme="minorHAnsi"/>
        </w:rPr>
      </w:pPr>
    </w:p>
    <w:p w14:paraId="582A64BC" w14:textId="77777777" w:rsidR="00A0375D" w:rsidRPr="00D5736B" w:rsidRDefault="00A0375D" w:rsidP="006247A6">
      <w:pPr>
        <w:spacing w:after="0"/>
        <w:rPr>
          <w:rFonts w:cstheme="minorHAnsi"/>
        </w:rPr>
      </w:pPr>
    </w:p>
    <w:p w14:paraId="1CC3E605" w14:textId="77777777" w:rsidR="00A0375D" w:rsidRPr="00D5736B" w:rsidRDefault="00A0375D" w:rsidP="006247A6">
      <w:pPr>
        <w:spacing w:after="0"/>
        <w:rPr>
          <w:rFonts w:cstheme="minorHAnsi"/>
        </w:rPr>
      </w:pPr>
    </w:p>
    <w:p w14:paraId="51C0377C" w14:textId="787C3DBD" w:rsidR="006247A6" w:rsidRPr="00D5736B" w:rsidRDefault="006247A6"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Explain how radium causes zinc sulfide to glow.</w:t>
      </w:r>
    </w:p>
    <w:p w14:paraId="71FBFAD9" w14:textId="63994CD9" w:rsidR="006247A6" w:rsidRPr="00D5736B" w:rsidRDefault="006247A6" w:rsidP="006247A6">
      <w:pPr>
        <w:spacing w:after="0"/>
        <w:rPr>
          <w:rFonts w:cstheme="minorHAnsi"/>
        </w:rPr>
      </w:pPr>
    </w:p>
    <w:p w14:paraId="0B261772" w14:textId="77777777" w:rsidR="00A0375D" w:rsidRPr="00D5736B" w:rsidRDefault="00A0375D" w:rsidP="006247A6">
      <w:pPr>
        <w:spacing w:after="0"/>
        <w:rPr>
          <w:rFonts w:cstheme="minorHAnsi"/>
        </w:rPr>
      </w:pPr>
    </w:p>
    <w:p w14:paraId="30478A68" w14:textId="77777777" w:rsidR="00A0375D" w:rsidRPr="00D5736B" w:rsidRDefault="00A0375D" w:rsidP="006247A6">
      <w:pPr>
        <w:spacing w:after="0"/>
        <w:rPr>
          <w:rFonts w:cstheme="minorHAnsi"/>
        </w:rPr>
      </w:pPr>
    </w:p>
    <w:p w14:paraId="40177B7E" w14:textId="77777777" w:rsidR="00A0375D" w:rsidRPr="00D5736B" w:rsidRDefault="00A0375D" w:rsidP="006247A6">
      <w:pPr>
        <w:spacing w:after="0"/>
        <w:rPr>
          <w:rFonts w:cstheme="minorHAnsi"/>
        </w:rPr>
      </w:pPr>
    </w:p>
    <w:p w14:paraId="5EECB36A" w14:textId="7377AAE1" w:rsidR="00DA5629" w:rsidRPr="00D5736B" w:rsidRDefault="006247A6"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Wh</w:t>
      </w:r>
      <w:r w:rsidR="00DA5629" w:rsidRPr="00D5736B">
        <w:rPr>
          <w:rFonts w:asciiTheme="minorHAnsi" w:hAnsiTheme="minorHAnsi" w:cstheme="minorHAnsi"/>
          <w:sz w:val="22"/>
          <w:szCs w:val="22"/>
        </w:rPr>
        <w:t xml:space="preserve">y did Marie Curie, Pierre Curie and Henri Becquerel win the </w:t>
      </w:r>
      <w:r w:rsidRPr="00D5736B">
        <w:rPr>
          <w:rFonts w:asciiTheme="minorHAnsi" w:hAnsiTheme="minorHAnsi" w:cstheme="minorHAnsi"/>
          <w:sz w:val="22"/>
          <w:szCs w:val="22"/>
        </w:rPr>
        <w:t>Nobel Prize in Physics in 1903?</w:t>
      </w:r>
    </w:p>
    <w:p w14:paraId="0F3A7578" w14:textId="4F5E387F" w:rsidR="006247A6" w:rsidRPr="00D5736B" w:rsidRDefault="006247A6" w:rsidP="006247A6">
      <w:pPr>
        <w:spacing w:after="0"/>
        <w:rPr>
          <w:rFonts w:cstheme="minorHAnsi"/>
        </w:rPr>
      </w:pPr>
    </w:p>
    <w:p w14:paraId="6CAA2FEF" w14:textId="77777777" w:rsidR="00A0375D" w:rsidRPr="00D5736B" w:rsidRDefault="00A0375D" w:rsidP="006247A6">
      <w:pPr>
        <w:spacing w:after="0"/>
        <w:rPr>
          <w:rFonts w:cstheme="minorHAnsi"/>
        </w:rPr>
      </w:pPr>
    </w:p>
    <w:p w14:paraId="1AA8A3D2" w14:textId="09E4D166" w:rsidR="00A0375D" w:rsidRPr="00D5736B" w:rsidRDefault="00A0375D" w:rsidP="006247A6">
      <w:pPr>
        <w:spacing w:after="0"/>
        <w:rPr>
          <w:rFonts w:cstheme="minorHAnsi"/>
        </w:rPr>
      </w:pPr>
    </w:p>
    <w:p w14:paraId="2A41E736" w14:textId="77777777" w:rsidR="00A0375D" w:rsidRPr="00D5736B" w:rsidRDefault="00A0375D" w:rsidP="006247A6">
      <w:pPr>
        <w:spacing w:after="0"/>
        <w:rPr>
          <w:rFonts w:cstheme="minorHAnsi"/>
        </w:rPr>
      </w:pPr>
    </w:p>
    <w:p w14:paraId="50B94799" w14:textId="1EECF378" w:rsidR="006247A6" w:rsidRPr="00D5736B" w:rsidRDefault="006247A6" w:rsidP="00A42614">
      <w:pPr>
        <w:pStyle w:val="ListParagraph"/>
        <w:numPr>
          <w:ilvl w:val="0"/>
          <w:numId w:val="6"/>
        </w:numPr>
        <w:rPr>
          <w:rFonts w:asciiTheme="minorHAnsi" w:hAnsiTheme="minorHAnsi" w:cstheme="minorHAnsi"/>
          <w:sz w:val="22"/>
          <w:szCs w:val="22"/>
        </w:rPr>
      </w:pPr>
      <w:r w:rsidRPr="00D5736B">
        <w:rPr>
          <w:rFonts w:asciiTheme="minorHAnsi" w:hAnsiTheme="minorHAnsi" w:cstheme="minorHAnsi"/>
          <w:sz w:val="22"/>
          <w:szCs w:val="22"/>
        </w:rPr>
        <w:t xml:space="preserve">What are the two scientific </w:t>
      </w:r>
      <w:r w:rsidR="00A63BDA" w:rsidRPr="00D5736B">
        <w:rPr>
          <w:rFonts w:asciiTheme="minorHAnsi" w:hAnsiTheme="minorHAnsi" w:cstheme="minorHAnsi"/>
          <w:sz w:val="22"/>
          <w:szCs w:val="22"/>
        </w:rPr>
        <w:t>definitions</w:t>
      </w:r>
      <w:r w:rsidRPr="00D5736B">
        <w:rPr>
          <w:rFonts w:asciiTheme="minorHAnsi" w:hAnsiTheme="minorHAnsi" w:cstheme="minorHAnsi"/>
          <w:sz w:val="22"/>
          <w:szCs w:val="22"/>
        </w:rPr>
        <w:t xml:space="preserve"> of </w:t>
      </w:r>
      <w:r w:rsidR="0057684B" w:rsidRPr="00D5736B">
        <w:rPr>
          <w:rFonts w:asciiTheme="minorHAnsi" w:hAnsiTheme="minorHAnsi" w:cstheme="minorHAnsi"/>
          <w:sz w:val="22"/>
          <w:szCs w:val="22"/>
        </w:rPr>
        <w:t xml:space="preserve">the term </w:t>
      </w:r>
      <w:r w:rsidRPr="00D5736B">
        <w:rPr>
          <w:rFonts w:asciiTheme="minorHAnsi" w:hAnsiTheme="minorHAnsi" w:cstheme="minorHAnsi"/>
          <w:i/>
          <w:iCs/>
          <w:sz w:val="22"/>
          <w:szCs w:val="22"/>
        </w:rPr>
        <w:t>radiation</w:t>
      </w:r>
      <w:r w:rsidRPr="00D5736B">
        <w:rPr>
          <w:rFonts w:asciiTheme="minorHAnsi" w:hAnsiTheme="minorHAnsi" w:cstheme="minorHAnsi"/>
          <w:sz w:val="22"/>
          <w:szCs w:val="22"/>
        </w:rPr>
        <w:t>?</w:t>
      </w:r>
    </w:p>
    <w:p w14:paraId="59FAE9B6" w14:textId="77777777" w:rsidR="00A0375D" w:rsidRDefault="00A0375D" w:rsidP="006247A6">
      <w:pPr>
        <w:spacing w:after="0"/>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6D38F913"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660002">
      <w:pPr>
        <w:spacing w:after="0"/>
        <w:rPr>
          <w:rFonts w:cstheme="minorHAnsi"/>
          <w:b/>
          <w:i/>
          <w:szCs w:val="24"/>
        </w:rPr>
      </w:pPr>
    </w:p>
    <w:p w14:paraId="68CF02CA" w14:textId="019292F3" w:rsidR="00BB5B64" w:rsidRPr="000042C3" w:rsidRDefault="00BB5B64" w:rsidP="000042C3">
      <w:pPr>
        <w:pStyle w:val="ListParagraph"/>
        <w:numPr>
          <w:ilvl w:val="0"/>
          <w:numId w:val="7"/>
        </w:numPr>
        <w:ind w:left="360"/>
        <w:rPr>
          <w:rFonts w:asciiTheme="minorHAnsi" w:hAnsiTheme="minorHAnsi" w:cstheme="minorHAnsi"/>
          <w:sz w:val="22"/>
          <w:szCs w:val="22"/>
        </w:rPr>
      </w:pPr>
      <w:r w:rsidRPr="000042C3">
        <w:rPr>
          <w:rFonts w:asciiTheme="minorHAnsi" w:hAnsiTheme="minorHAnsi" w:cstheme="minorHAnsi"/>
          <w:sz w:val="22"/>
          <w:szCs w:val="22"/>
        </w:rPr>
        <w:t>Analyze two benefits and two drawbacks of radioactivity.</w:t>
      </w:r>
    </w:p>
    <w:p w14:paraId="6F1C2C05" w14:textId="77777777" w:rsidR="00A0375D" w:rsidRPr="000042C3" w:rsidRDefault="00A0375D" w:rsidP="00A0375D">
      <w:pPr>
        <w:rPr>
          <w:rFonts w:cstheme="minorHAnsi"/>
        </w:rPr>
      </w:pPr>
    </w:p>
    <w:p w14:paraId="15946773" w14:textId="29017999" w:rsidR="00BB5B64" w:rsidRPr="000042C3" w:rsidRDefault="00BB5B64" w:rsidP="00BB5B64">
      <w:pPr>
        <w:spacing w:after="0"/>
        <w:rPr>
          <w:rFonts w:cstheme="minorHAnsi"/>
        </w:rPr>
      </w:pPr>
    </w:p>
    <w:p w14:paraId="38A2BD8C" w14:textId="1F5A181D" w:rsidR="00A0375D" w:rsidRPr="000042C3" w:rsidRDefault="00A0375D" w:rsidP="00BB5B64">
      <w:pPr>
        <w:spacing w:after="0"/>
        <w:rPr>
          <w:rFonts w:cstheme="minorHAnsi"/>
        </w:rPr>
      </w:pPr>
    </w:p>
    <w:p w14:paraId="5E5BDB50" w14:textId="04F9708C" w:rsidR="00A0375D" w:rsidRPr="000042C3" w:rsidRDefault="00A0375D" w:rsidP="00BB5B64">
      <w:pPr>
        <w:spacing w:after="0"/>
        <w:rPr>
          <w:rFonts w:cstheme="minorHAnsi"/>
        </w:rPr>
      </w:pPr>
    </w:p>
    <w:p w14:paraId="705F4E39" w14:textId="77777777" w:rsidR="00A0375D" w:rsidRPr="000042C3" w:rsidRDefault="00A0375D" w:rsidP="00BB5B64">
      <w:pPr>
        <w:spacing w:after="0"/>
        <w:rPr>
          <w:rFonts w:cstheme="minorHAnsi"/>
        </w:rPr>
      </w:pPr>
    </w:p>
    <w:p w14:paraId="6680F0DE" w14:textId="77777777" w:rsidR="00A0375D" w:rsidRPr="000042C3" w:rsidRDefault="00A0375D" w:rsidP="00BB5B64">
      <w:pPr>
        <w:spacing w:after="0"/>
        <w:rPr>
          <w:rFonts w:cstheme="minorHAnsi"/>
        </w:rPr>
      </w:pPr>
    </w:p>
    <w:p w14:paraId="79515FCB" w14:textId="77777777" w:rsidR="00BB5B64" w:rsidRPr="000042C3" w:rsidRDefault="00BB5B64" w:rsidP="000042C3">
      <w:pPr>
        <w:pStyle w:val="ListParagraph"/>
        <w:numPr>
          <w:ilvl w:val="0"/>
          <w:numId w:val="7"/>
        </w:numPr>
        <w:ind w:left="360"/>
        <w:rPr>
          <w:rFonts w:asciiTheme="minorHAnsi" w:hAnsiTheme="minorHAnsi" w:cstheme="minorHAnsi"/>
          <w:sz w:val="22"/>
          <w:szCs w:val="22"/>
        </w:rPr>
      </w:pPr>
      <w:r w:rsidRPr="000042C3">
        <w:rPr>
          <w:rFonts w:asciiTheme="minorHAnsi" w:hAnsiTheme="minorHAnsi" w:cstheme="minorHAnsi"/>
          <w:sz w:val="22"/>
          <w:szCs w:val="22"/>
        </w:rPr>
        <w:t>Explain aplastic anemia and how it can be caused by radiation.</w:t>
      </w:r>
    </w:p>
    <w:p w14:paraId="26E8F5E0" w14:textId="1348D6B9" w:rsidR="00BB5B64" w:rsidRPr="000042C3" w:rsidRDefault="00BB5B64" w:rsidP="0057684B">
      <w:pPr>
        <w:spacing w:after="0"/>
        <w:rPr>
          <w:rFonts w:cstheme="minorHAnsi"/>
        </w:rPr>
      </w:pPr>
    </w:p>
    <w:p w14:paraId="6C622DFA" w14:textId="0D8AC78F" w:rsidR="00A0375D" w:rsidRPr="000042C3" w:rsidRDefault="00A0375D" w:rsidP="0057684B">
      <w:pPr>
        <w:spacing w:after="0"/>
        <w:rPr>
          <w:rFonts w:cstheme="minorHAnsi"/>
        </w:rPr>
      </w:pPr>
    </w:p>
    <w:p w14:paraId="2016769E" w14:textId="77777777" w:rsidR="00A0375D" w:rsidRPr="000042C3" w:rsidRDefault="00A0375D" w:rsidP="0057684B">
      <w:pPr>
        <w:spacing w:after="0"/>
        <w:rPr>
          <w:rFonts w:cstheme="minorHAnsi"/>
        </w:rPr>
      </w:pPr>
    </w:p>
    <w:p w14:paraId="196A6E09" w14:textId="77777777" w:rsidR="00A0375D" w:rsidRPr="000042C3" w:rsidRDefault="00A0375D" w:rsidP="0057684B">
      <w:pPr>
        <w:spacing w:after="0"/>
        <w:rPr>
          <w:rFonts w:cstheme="minorHAnsi"/>
        </w:rPr>
      </w:pPr>
    </w:p>
    <w:p w14:paraId="10FFF4BB" w14:textId="77777777" w:rsidR="00A0375D" w:rsidRPr="000042C3" w:rsidRDefault="00A0375D" w:rsidP="0057684B">
      <w:pPr>
        <w:spacing w:after="0"/>
        <w:rPr>
          <w:rFonts w:cstheme="minorHAnsi"/>
        </w:rPr>
      </w:pPr>
    </w:p>
    <w:p w14:paraId="7D6C025A" w14:textId="77777777" w:rsidR="00A0375D" w:rsidRPr="000042C3" w:rsidRDefault="00A0375D" w:rsidP="0057684B">
      <w:pPr>
        <w:spacing w:after="0"/>
        <w:rPr>
          <w:rFonts w:cstheme="minorHAnsi"/>
        </w:rPr>
      </w:pPr>
    </w:p>
    <w:p w14:paraId="4BEDCFBC" w14:textId="223002D2" w:rsidR="0057684B" w:rsidRPr="000042C3" w:rsidRDefault="0057684B" w:rsidP="007118A1">
      <w:pPr>
        <w:pStyle w:val="ListParagraph"/>
        <w:numPr>
          <w:ilvl w:val="0"/>
          <w:numId w:val="7"/>
        </w:numPr>
        <w:ind w:left="360"/>
        <w:rPr>
          <w:rFonts w:asciiTheme="minorHAnsi" w:hAnsiTheme="minorHAnsi" w:cstheme="minorHAnsi"/>
          <w:sz w:val="22"/>
          <w:szCs w:val="22"/>
        </w:rPr>
      </w:pPr>
      <w:r w:rsidRPr="000042C3">
        <w:rPr>
          <w:rFonts w:asciiTheme="minorHAnsi" w:hAnsiTheme="minorHAnsi" w:cstheme="minorHAnsi"/>
          <w:sz w:val="22"/>
          <w:szCs w:val="22"/>
        </w:rPr>
        <w:t>Explain how smoke detectors utilize radiation.</w:t>
      </w:r>
    </w:p>
    <w:p w14:paraId="60237D7B" w14:textId="230BFCC1" w:rsidR="009D2B7D" w:rsidRPr="000042C3" w:rsidRDefault="009D2B7D" w:rsidP="009D2B7D">
      <w:pPr>
        <w:rPr>
          <w:rFonts w:cstheme="minorHAnsi"/>
          <w:b/>
          <w:u w:val="single"/>
        </w:rPr>
      </w:pPr>
    </w:p>
    <w:p w14:paraId="1DEC3568" w14:textId="18D151AF" w:rsidR="00A0375D" w:rsidRPr="000042C3" w:rsidRDefault="00A0375D" w:rsidP="009D2B7D">
      <w:pPr>
        <w:rPr>
          <w:rFonts w:cstheme="minorHAnsi"/>
          <w:b/>
          <w:u w:val="single"/>
        </w:rPr>
      </w:pPr>
    </w:p>
    <w:p w14:paraId="31376896" w14:textId="35B41D4E" w:rsidR="00A0375D" w:rsidRPr="000042C3" w:rsidRDefault="00A0375D" w:rsidP="009D2B7D">
      <w:pPr>
        <w:rPr>
          <w:rFonts w:cstheme="minorHAnsi"/>
          <w:b/>
          <w:u w:val="single"/>
        </w:rPr>
      </w:pPr>
    </w:p>
    <w:p w14:paraId="59D518DE" w14:textId="77777777" w:rsidR="00A0375D" w:rsidRPr="000042C3" w:rsidRDefault="00A0375D" w:rsidP="009D2B7D">
      <w:pPr>
        <w:rPr>
          <w:rFonts w:cstheme="minorHAnsi"/>
          <w:b/>
          <w:u w:val="single"/>
        </w:rPr>
      </w:pPr>
    </w:p>
    <w:p w14:paraId="13F1902C" w14:textId="77777777" w:rsidR="00A0375D" w:rsidRPr="000042C3" w:rsidRDefault="00A0375D" w:rsidP="009D2B7D">
      <w:pPr>
        <w:rPr>
          <w:rFonts w:cstheme="minorHAnsi"/>
          <w:b/>
          <w:u w:val="single"/>
        </w:rPr>
      </w:pPr>
    </w:p>
    <w:p w14:paraId="192F1A26" w14:textId="2C777C66" w:rsidR="00026BD5" w:rsidRPr="000042C3" w:rsidRDefault="006247A6" w:rsidP="007118A1">
      <w:pPr>
        <w:pStyle w:val="ListParagraph"/>
        <w:numPr>
          <w:ilvl w:val="0"/>
          <w:numId w:val="7"/>
        </w:numPr>
        <w:ind w:left="360"/>
        <w:rPr>
          <w:rFonts w:asciiTheme="minorHAnsi" w:hAnsiTheme="minorHAnsi" w:cstheme="minorHAnsi"/>
          <w:sz w:val="22"/>
          <w:szCs w:val="22"/>
        </w:rPr>
      </w:pPr>
      <w:r w:rsidRPr="000042C3">
        <w:rPr>
          <w:rFonts w:asciiTheme="minorHAnsi" w:hAnsiTheme="minorHAnsi" w:cstheme="minorHAnsi"/>
          <w:sz w:val="22"/>
          <w:szCs w:val="22"/>
        </w:rPr>
        <w:t>The article mentions that gamma rays can be used to sterilize food. Conduct research to learn more about this process and explain why foods are sterilized in this way, how the process works, and the labeling requirements.</w:t>
      </w:r>
    </w:p>
    <w:p w14:paraId="6CC2914A" w14:textId="09C9A097" w:rsidR="00026BD5" w:rsidRPr="000042C3" w:rsidRDefault="00026BD5" w:rsidP="006247A6">
      <w:pPr>
        <w:spacing w:after="0"/>
        <w:rPr>
          <w:rFonts w:cstheme="minorHAnsi"/>
        </w:rPr>
      </w:pPr>
    </w:p>
    <w:p w14:paraId="1722711D" w14:textId="77777777" w:rsidR="00A0375D" w:rsidRPr="000042C3" w:rsidRDefault="00A0375D" w:rsidP="006247A6">
      <w:pPr>
        <w:spacing w:after="0"/>
        <w:rPr>
          <w:rFonts w:cstheme="minorHAnsi"/>
        </w:rPr>
      </w:pPr>
    </w:p>
    <w:p w14:paraId="60DA126B" w14:textId="5F27ED30" w:rsidR="00A0375D" w:rsidRPr="000042C3" w:rsidRDefault="00A0375D" w:rsidP="006247A6">
      <w:pPr>
        <w:spacing w:after="0"/>
        <w:rPr>
          <w:rFonts w:cstheme="minorHAnsi"/>
        </w:rPr>
      </w:pPr>
    </w:p>
    <w:p w14:paraId="19C343E6" w14:textId="731092E3" w:rsidR="00A0375D" w:rsidRPr="000042C3" w:rsidRDefault="00A0375D" w:rsidP="006247A6">
      <w:pPr>
        <w:spacing w:after="0"/>
        <w:rPr>
          <w:rFonts w:cstheme="minorHAnsi"/>
        </w:rPr>
      </w:pPr>
    </w:p>
    <w:p w14:paraId="5DE0017A" w14:textId="77777777" w:rsidR="00A0375D" w:rsidRPr="000042C3" w:rsidRDefault="00A0375D" w:rsidP="006247A6">
      <w:pPr>
        <w:spacing w:after="0"/>
        <w:rPr>
          <w:rFonts w:cstheme="minorHAnsi"/>
        </w:rPr>
      </w:pPr>
    </w:p>
    <w:p w14:paraId="3EE667E9" w14:textId="77777777" w:rsidR="00A0375D" w:rsidRPr="000042C3" w:rsidRDefault="00A0375D" w:rsidP="006247A6">
      <w:pPr>
        <w:spacing w:after="0"/>
        <w:rPr>
          <w:rFonts w:cstheme="minorHAnsi"/>
        </w:rPr>
      </w:pPr>
    </w:p>
    <w:p w14:paraId="48EC37C0" w14:textId="7EEC24B3" w:rsidR="00026BD5" w:rsidRPr="000042C3" w:rsidRDefault="00026BD5" w:rsidP="00FC5B61">
      <w:pPr>
        <w:pStyle w:val="ListParagraph"/>
        <w:numPr>
          <w:ilvl w:val="0"/>
          <w:numId w:val="7"/>
        </w:numPr>
        <w:ind w:left="360"/>
        <w:rPr>
          <w:rFonts w:asciiTheme="minorHAnsi" w:hAnsiTheme="minorHAnsi" w:cstheme="minorHAnsi"/>
          <w:sz w:val="22"/>
          <w:szCs w:val="22"/>
        </w:rPr>
      </w:pPr>
      <w:r w:rsidRPr="000042C3">
        <w:rPr>
          <w:rFonts w:asciiTheme="minorHAnsi" w:hAnsiTheme="minorHAnsi" w:cstheme="minorHAnsi"/>
          <w:sz w:val="22"/>
          <w:szCs w:val="22"/>
        </w:rPr>
        <w:t>In the article you learned about some of the symptoms that resulted from radiation exposure. Perform research to learn about some of the treatments for radiation exposure that are available today. Select one treatment and write a paragraph about how it works.</w:t>
      </w:r>
    </w:p>
    <w:p w14:paraId="1895A6FF" w14:textId="15C4EA79" w:rsidR="009D2B7D" w:rsidRPr="000042C3" w:rsidRDefault="009D2B7D" w:rsidP="009D2B7D">
      <w:pPr>
        <w:rPr>
          <w:rFonts w:cstheme="minorHAnsi"/>
          <w:b/>
          <w:u w:val="single"/>
        </w:rPr>
      </w:pPr>
    </w:p>
    <w:p w14:paraId="3E63D170" w14:textId="124705FD" w:rsidR="006247A6" w:rsidRPr="00A0375D" w:rsidRDefault="006247A6" w:rsidP="009D2B7D">
      <w:pPr>
        <w:rPr>
          <w:rFonts w:cstheme="minorHAnsi"/>
          <w:b/>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10" w:name="_Graphic_Organizer"/>
      <w:bookmarkStart w:id="11" w:name="_Toc212568387"/>
      <w:bookmarkStart w:id="12" w:name="_Toc7182679"/>
      <w:bookmarkEnd w:id="10"/>
      <w:r w:rsidRPr="00C0528A">
        <w:br w:type="column"/>
      </w:r>
      <w:bookmarkStart w:id="13"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7F27244D" w14:textId="022C08EA" w:rsidR="0033464D" w:rsidRDefault="0033464D" w:rsidP="00D00CA0">
      <w:pPr>
        <w:rPr>
          <w:rFonts w:cstheme="minorHAnsi"/>
        </w:rPr>
      </w:pPr>
    </w:p>
    <w:p w14:paraId="2746EB6A" w14:textId="7302B960" w:rsidR="00B16BCC" w:rsidRPr="00FC5B61" w:rsidRDefault="00B16BCC" w:rsidP="00B16BCC">
      <w:pPr>
        <w:rPr>
          <w:rFonts w:cs="Arial"/>
        </w:rPr>
      </w:pPr>
      <w:r w:rsidRPr="00FB51C7">
        <w:rPr>
          <w:rFonts w:cs="Arial"/>
          <w:b/>
        </w:rPr>
        <w:t>Directions</w:t>
      </w:r>
      <w:r w:rsidRPr="00FB51C7">
        <w:rPr>
          <w:rFonts w:cs="Arial"/>
        </w:rPr>
        <w:t xml:space="preserve">: As you read, complete the </w:t>
      </w:r>
      <w:r w:rsidRPr="00CC7C05">
        <w:rPr>
          <w:rFonts w:cs="Arial"/>
        </w:rPr>
        <w:t>graphic organizer</w:t>
      </w:r>
      <w:r>
        <w:rPr>
          <w:rFonts w:cs="Arial"/>
        </w:rPr>
        <w:t xml:space="preserve"> below to describe radioactivity and its uses. Make a bulleted list in each column.</w:t>
      </w:r>
    </w:p>
    <w:tbl>
      <w:tblPr>
        <w:tblStyle w:val="TableGrid"/>
        <w:tblW w:w="0" w:type="auto"/>
        <w:tblLook w:val="04A0" w:firstRow="1" w:lastRow="0" w:firstColumn="1" w:lastColumn="0" w:noHBand="0" w:noVBand="1"/>
      </w:tblPr>
      <w:tblGrid>
        <w:gridCol w:w="1745"/>
        <w:gridCol w:w="8325"/>
      </w:tblGrid>
      <w:tr w:rsidR="00B16BCC" w14:paraId="04BF88BD" w14:textId="77777777" w:rsidTr="00E217AF">
        <w:trPr>
          <w:trHeight w:val="3209"/>
        </w:trPr>
        <w:tc>
          <w:tcPr>
            <w:tcW w:w="1745" w:type="dxa"/>
            <w:vAlign w:val="center"/>
          </w:tcPr>
          <w:p w14:paraId="66C215E0" w14:textId="77777777" w:rsidR="00B16BCC" w:rsidRDefault="00B16BCC" w:rsidP="00E217AF">
            <w:pPr>
              <w:spacing w:after="200" w:line="276" w:lineRule="auto"/>
              <w:rPr>
                <w:rFonts w:ascii="Arial" w:hAnsi="Arial" w:cs="Arial"/>
                <w:b/>
              </w:rPr>
            </w:pPr>
            <w:r>
              <w:rPr>
                <w:rFonts w:ascii="Arial" w:hAnsi="Arial" w:cs="Arial"/>
                <w:b/>
              </w:rPr>
              <w:t>History of radioactivity</w:t>
            </w:r>
          </w:p>
        </w:tc>
        <w:tc>
          <w:tcPr>
            <w:tcW w:w="8325" w:type="dxa"/>
          </w:tcPr>
          <w:p w14:paraId="3ECE2072" w14:textId="77777777" w:rsidR="00B16BCC" w:rsidRDefault="00B16BCC" w:rsidP="00E217AF">
            <w:pPr>
              <w:spacing w:after="200" w:line="276" w:lineRule="auto"/>
              <w:rPr>
                <w:rFonts w:ascii="Arial" w:hAnsi="Arial" w:cs="Arial"/>
                <w:b/>
              </w:rPr>
            </w:pPr>
            <w:r>
              <w:rPr>
                <w:rFonts w:ascii="Arial" w:hAnsi="Arial" w:cs="Arial"/>
                <w:b/>
              </w:rPr>
              <w:t>Important scientists and their discoveries:</w:t>
            </w:r>
          </w:p>
        </w:tc>
      </w:tr>
      <w:tr w:rsidR="00B16BCC" w14:paraId="15798E3B" w14:textId="77777777" w:rsidTr="00E217AF">
        <w:trPr>
          <w:trHeight w:val="3209"/>
        </w:trPr>
        <w:tc>
          <w:tcPr>
            <w:tcW w:w="1745" w:type="dxa"/>
            <w:vAlign w:val="center"/>
          </w:tcPr>
          <w:p w14:paraId="42ED6D89" w14:textId="77777777" w:rsidR="00B16BCC" w:rsidRDefault="00B16BCC" w:rsidP="00E217AF">
            <w:pPr>
              <w:spacing w:after="200" w:line="276" w:lineRule="auto"/>
              <w:rPr>
                <w:rFonts w:ascii="Arial" w:hAnsi="Arial" w:cs="Arial"/>
                <w:b/>
              </w:rPr>
            </w:pPr>
            <w:r>
              <w:rPr>
                <w:rFonts w:ascii="Arial" w:hAnsi="Arial" w:cs="Arial"/>
                <w:b/>
              </w:rPr>
              <w:t>Dangers of radioactivity</w:t>
            </w:r>
          </w:p>
        </w:tc>
        <w:tc>
          <w:tcPr>
            <w:tcW w:w="8325" w:type="dxa"/>
          </w:tcPr>
          <w:p w14:paraId="2990076C" w14:textId="77777777" w:rsidR="00B16BCC" w:rsidRDefault="00B16BCC" w:rsidP="00E217AF">
            <w:pPr>
              <w:spacing w:after="200" w:line="276" w:lineRule="auto"/>
              <w:rPr>
                <w:rFonts w:ascii="Arial" w:hAnsi="Arial" w:cs="Arial"/>
                <w:b/>
              </w:rPr>
            </w:pPr>
            <w:r>
              <w:rPr>
                <w:rFonts w:ascii="Arial" w:hAnsi="Arial" w:cs="Arial"/>
                <w:b/>
              </w:rPr>
              <w:t>Different types of ionizing radiation and how they affect the body:</w:t>
            </w:r>
          </w:p>
        </w:tc>
      </w:tr>
      <w:tr w:rsidR="00B16BCC" w14:paraId="2BA4883B" w14:textId="77777777" w:rsidTr="00E217AF">
        <w:trPr>
          <w:trHeight w:val="3209"/>
        </w:trPr>
        <w:tc>
          <w:tcPr>
            <w:tcW w:w="1745" w:type="dxa"/>
            <w:vAlign w:val="center"/>
          </w:tcPr>
          <w:p w14:paraId="735238A9" w14:textId="77777777" w:rsidR="00B16BCC" w:rsidRDefault="00B16BCC" w:rsidP="00E217AF">
            <w:pPr>
              <w:spacing w:after="200" w:line="276" w:lineRule="auto"/>
              <w:rPr>
                <w:rFonts w:ascii="Arial" w:hAnsi="Arial" w:cs="Arial"/>
                <w:b/>
              </w:rPr>
            </w:pPr>
            <w:r>
              <w:rPr>
                <w:rFonts w:ascii="Arial" w:hAnsi="Arial" w:cs="Arial"/>
                <w:b/>
              </w:rPr>
              <w:t>Modern uses of radioactivity</w:t>
            </w:r>
          </w:p>
        </w:tc>
        <w:tc>
          <w:tcPr>
            <w:tcW w:w="8325" w:type="dxa"/>
          </w:tcPr>
          <w:p w14:paraId="34549352" w14:textId="77777777" w:rsidR="00B16BCC" w:rsidRDefault="00B16BCC" w:rsidP="00E217AF">
            <w:pPr>
              <w:spacing w:after="200" w:line="276" w:lineRule="auto"/>
              <w:rPr>
                <w:rFonts w:ascii="Arial" w:hAnsi="Arial" w:cs="Arial"/>
                <w:b/>
              </w:rPr>
            </w:pPr>
            <w:r>
              <w:rPr>
                <w:rFonts w:ascii="Arial" w:hAnsi="Arial" w:cs="Arial"/>
                <w:b/>
              </w:rPr>
              <w:t>Medical and other uses and how to protect people from harmful effects:</w:t>
            </w:r>
          </w:p>
        </w:tc>
      </w:tr>
    </w:tbl>
    <w:p w14:paraId="620B184C" w14:textId="77777777" w:rsidR="00B16BCC" w:rsidRDefault="00B16BCC" w:rsidP="00B16BCC">
      <w:pPr>
        <w:rPr>
          <w:rFonts w:ascii="Arial" w:hAnsi="Arial" w:cs="Arial"/>
          <w:b/>
        </w:rPr>
      </w:pPr>
    </w:p>
    <w:p w14:paraId="08A2DE63" w14:textId="5EB005C8" w:rsidR="00046048" w:rsidRDefault="00B16BCC" w:rsidP="00B16BCC">
      <w:pPr>
        <w:rPr>
          <w:rFonts w:cstheme="minorHAnsi"/>
          <w:i/>
          <w:color w:val="FF0000"/>
        </w:rPr>
      </w:pPr>
      <w:r w:rsidRPr="00290E3A">
        <w:rPr>
          <w:rFonts w:ascii="Arial" w:hAnsi="Arial" w:cs="Arial"/>
          <w:b/>
        </w:rPr>
        <w:t>Summary:</w:t>
      </w:r>
      <w:r>
        <w:rPr>
          <w:rFonts w:ascii="Arial" w:hAnsi="Arial" w:cs="Arial"/>
        </w:rPr>
        <w:t xml:space="preserve"> </w:t>
      </w:r>
      <w:r>
        <w:rPr>
          <w:rFonts w:ascii="Arial" w:hAnsi="Arial" w:cs="Arial"/>
          <w:bCs/>
        </w:rPr>
        <w:t>On the back of this sheet, write a short email to a friend explaining why many of the Radium Girls developed cancer.</w:t>
      </w:r>
    </w:p>
    <w:p w14:paraId="6B83D28B" w14:textId="3F5FBBCB" w:rsidR="00046048" w:rsidRPr="00E669E8" w:rsidRDefault="00046048" w:rsidP="00046048">
      <w:pPr>
        <w:rPr>
          <w:rFonts w:eastAsia="Times New Roman" w:cstheme="minorHAnsi"/>
          <w:b/>
          <w:bCs/>
          <w:noProof/>
          <w:sz w:val="40"/>
          <w:szCs w:val="32"/>
        </w:rPr>
      </w:pP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228AAA85" w14:textId="77777777" w:rsidR="00914D3B" w:rsidRPr="00914D3B" w:rsidRDefault="00914D3B" w:rsidP="00914D3B">
      <w:pPr>
        <w:spacing w:after="0"/>
        <w:rPr>
          <w:rFonts w:cstheme="minorHAnsi"/>
          <w:noProof/>
        </w:rPr>
      </w:pPr>
      <w:r w:rsidRPr="00914D3B">
        <w:rPr>
          <w:rFonts w:cstheme="minorHAnsi"/>
          <w:b/>
        </w:rPr>
        <w:t>Directions</w:t>
      </w:r>
      <w:r w:rsidRPr="00914D3B">
        <w:rPr>
          <w:rFonts w:cstheme="minorHAnsi"/>
        </w:rPr>
        <w:t>: Use the article to answer the questions below.</w:t>
      </w:r>
    </w:p>
    <w:p w14:paraId="3CBC69DD"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 xml:space="preserve">Identify the two primary ingredients in </w:t>
      </w:r>
      <w:proofErr w:type="spellStart"/>
      <w:r w:rsidRPr="00591AA4">
        <w:rPr>
          <w:rFonts w:asciiTheme="minorHAnsi" w:hAnsiTheme="minorHAnsi" w:cstheme="minorHAnsi"/>
          <w:b/>
          <w:bCs/>
          <w:sz w:val="22"/>
          <w:szCs w:val="22"/>
        </w:rPr>
        <w:t>Undark</w:t>
      </w:r>
      <w:proofErr w:type="spellEnd"/>
      <w:r w:rsidRPr="00591AA4">
        <w:rPr>
          <w:rFonts w:asciiTheme="minorHAnsi" w:hAnsiTheme="minorHAnsi" w:cstheme="minorHAnsi"/>
          <w:b/>
          <w:bCs/>
          <w:sz w:val="22"/>
          <w:szCs w:val="22"/>
        </w:rPr>
        <w:t>.</w:t>
      </w:r>
    </w:p>
    <w:p w14:paraId="233609F2" w14:textId="77777777" w:rsidR="00914D3B" w:rsidRPr="00591AA4" w:rsidRDefault="00914D3B" w:rsidP="00914D3B">
      <w:pPr>
        <w:pStyle w:val="ListParagraph"/>
        <w:rPr>
          <w:rFonts w:asciiTheme="minorHAnsi" w:hAnsiTheme="minorHAnsi" w:cstheme="minorHAnsi"/>
          <w:i/>
          <w:iCs/>
          <w:sz w:val="22"/>
          <w:szCs w:val="22"/>
        </w:rPr>
      </w:pPr>
      <w:proofErr w:type="spellStart"/>
      <w:r w:rsidRPr="00591AA4">
        <w:rPr>
          <w:rFonts w:asciiTheme="minorHAnsi" w:hAnsiTheme="minorHAnsi" w:cstheme="minorHAnsi"/>
          <w:i/>
          <w:iCs/>
          <w:sz w:val="22"/>
          <w:szCs w:val="22"/>
        </w:rPr>
        <w:t>Undark’s</w:t>
      </w:r>
      <w:proofErr w:type="spellEnd"/>
      <w:r w:rsidRPr="00591AA4">
        <w:rPr>
          <w:rFonts w:asciiTheme="minorHAnsi" w:hAnsiTheme="minorHAnsi" w:cstheme="minorHAnsi"/>
          <w:i/>
          <w:iCs/>
          <w:sz w:val="22"/>
          <w:szCs w:val="22"/>
        </w:rPr>
        <w:t xml:space="preserve"> two main ingredients are zinc sulfide and an isotope of radium.</w:t>
      </w:r>
    </w:p>
    <w:p w14:paraId="6B284767" w14:textId="77777777" w:rsidR="00914D3B" w:rsidRPr="00591AA4" w:rsidRDefault="00914D3B" w:rsidP="00914D3B">
      <w:pPr>
        <w:spacing w:after="0"/>
        <w:rPr>
          <w:rFonts w:cstheme="minorHAnsi"/>
        </w:rPr>
      </w:pPr>
    </w:p>
    <w:p w14:paraId="034826FE"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Who is credited for discovering that uranium emits radiation?</w:t>
      </w:r>
    </w:p>
    <w:p w14:paraId="020C9965"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Henri Becquerel discovered that uranium spontaneously emits radiation.</w:t>
      </w:r>
    </w:p>
    <w:p w14:paraId="3865773C" w14:textId="77777777" w:rsidR="00914D3B" w:rsidRPr="00591AA4" w:rsidRDefault="00914D3B" w:rsidP="00914D3B">
      <w:pPr>
        <w:spacing w:after="0"/>
        <w:rPr>
          <w:rFonts w:cstheme="minorHAnsi"/>
        </w:rPr>
      </w:pPr>
    </w:p>
    <w:p w14:paraId="279C0479"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Who coined the term radioactivity and in what context?</w:t>
      </w:r>
    </w:p>
    <w:p w14:paraId="27645353"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Marie Curie coined the term radioactivity in her thesis.</w:t>
      </w:r>
    </w:p>
    <w:p w14:paraId="4EDD67ED" w14:textId="77777777" w:rsidR="00914D3B" w:rsidRPr="00591AA4" w:rsidRDefault="00914D3B" w:rsidP="00914D3B">
      <w:pPr>
        <w:spacing w:after="0"/>
        <w:rPr>
          <w:rFonts w:cstheme="minorHAnsi"/>
        </w:rPr>
      </w:pPr>
    </w:p>
    <w:p w14:paraId="1EE8C199"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What are alpha particles made of?</w:t>
      </w:r>
    </w:p>
    <w:p w14:paraId="6257BD88"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Alpha particles are made of two protons and two neutrons that are released from a nucleus.</w:t>
      </w:r>
    </w:p>
    <w:p w14:paraId="5B0EF806" w14:textId="77777777" w:rsidR="00914D3B" w:rsidRPr="00591AA4" w:rsidRDefault="00914D3B" w:rsidP="00914D3B">
      <w:pPr>
        <w:spacing w:after="0"/>
        <w:rPr>
          <w:rFonts w:cstheme="minorHAnsi"/>
        </w:rPr>
      </w:pPr>
    </w:p>
    <w:p w14:paraId="684DF46A"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Explain the function of the Us Occupational Safety and Health Administration.</w:t>
      </w:r>
    </w:p>
    <w:p w14:paraId="11A6787A"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OSHA is the US Occupational Safety and Health Administration tasked with defining and enforcing safe working conditions.</w:t>
      </w:r>
    </w:p>
    <w:p w14:paraId="3A689E5D" w14:textId="77777777" w:rsidR="00914D3B" w:rsidRPr="00591AA4" w:rsidRDefault="00914D3B" w:rsidP="00914D3B">
      <w:pPr>
        <w:spacing w:after="0"/>
        <w:rPr>
          <w:rFonts w:cstheme="minorHAnsi"/>
        </w:rPr>
      </w:pPr>
    </w:p>
    <w:p w14:paraId="5A90188C"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How many protons and neutrons does the nucleus of an atom of radium-226 contain?</w:t>
      </w:r>
    </w:p>
    <w:p w14:paraId="650A86A1"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The nucleus contains 88 protons and 138 neutrons.</w:t>
      </w:r>
    </w:p>
    <w:p w14:paraId="5FDBAB2C" w14:textId="77777777" w:rsidR="00914D3B" w:rsidRPr="00591AA4" w:rsidRDefault="00914D3B" w:rsidP="00914D3B">
      <w:pPr>
        <w:spacing w:after="0"/>
        <w:rPr>
          <w:rFonts w:cstheme="minorHAnsi"/>
        </w:rPr>
      </w:pPr>
    </w:p>
    <w:p w14:paraId="0942AB47"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Explain how radium causes zinc sulfide to glow.</w:t>
      </w:r>
    </w:p>
    <w:p w14:paraId="5DB172AC"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When a particle of radiation collides with an atom or molecule, it excites an electron to a higher energy level. When the electron returns to its ground state, it emits energy in the form of light.</w:t>
      </w:r>
    </w:p>
    <w:p w14:paraId="7B890CF1" w14:textId="77777777" w:rsidR="00914D3B" w:rsidRPr="00591AA4" w:rsidRDefault="00914D3B" w:rsidP="00914D3B">
      <w:pPr>
        <w:spacing w:after="0"/>
        <w:rPr>
          <w:rFonts w:cstheme="minorHAnsi"/>
        </w:rPr>
      </w:pPr>
    </w:p>
    <w:p w14:paraId="53C27F4C"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Why did Marie Curie, Pierre Curie and Henri Becquerel win the Nobel Prize in Physics in 1903?</w:t>
      </w:r>
    </w:p>
    <w:p w14:paraId="679A694A"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Henri Becquerel, Marie Curie and Pierre Curie won the Nobel Prize in 1903 for their exploration of radioactivity and discovering that it was a nuclear rather than chemical characteristic.</w:t>
      </w:r>
    </w:p>
    <w:p w14:paraId="29C61E31" w14:textId="77777777" w:rsidR="00914D3B" w:rsidRPr="00591AA4" w:rsidRDefault="00914D3B" w:rsidP="00914D3B">
      <w:pPr>
        <w:spacing w:after="0"/>
        <w:rPr>
          <w:rFonts w:cstheme="minorHAnsi"/>
        </w:rPr>
      </w:pPr>
    </w:p>
    <w:p w14:paraId="3080FD44" w14:textId="77777777" w:rsidR="00914D3B" w:rsidRPr="00591AA4" w:rsidRDefault="00914D3B" w:rsidP="00A42614">
      <w:pPr>
        <w:pStyle w:val="ListParagraph"/>
        <w:numPr>
          <w:ilvl w:val="0"/>
          <w:numId w:val="8"/>
        </w:numPr>
        <w:rPr>
          <w:rFonts w:asciiTheme="minorHAnsi" w:hAnsiTheme="minorHAnsi" w:cstheme="minorHAnsi"/>
          <w:b/>
          <w:bCs/>
          <w:sz w:val="22"/>
          <w:szCs w:val="22"/>
        </w:rPr>
      </w:pPr>
      <w:r w:rsidRPr="00591AA4">
        <w:rPr>
          <w:rFonts w:asciiTheme="minorHAnsi" w:hAnsiTheme="minorHAnsi" w:cstheme="minorHAnsi"/>
          <w:b/>
          <w:bCs/>
          <w:sz w:val="22"/>
          <w:szCs w:val="22"/>
        </w:rPr>
        <w:t xml:space="preserve">What are the two scientific definitions of the term </w:t>
      </w:r>
      <w:r w:rsidRPr="00591AA4">
        <w:rPr>
          <w:rFonts w:asciiTheme="minorHAnsi" w:hAnsiTheme="minorHAnsi" w:cstheme="minorHAnsi"/>
          <w:b/>
          <w:bCs/>
          <w:i/>
          <w:iCs/>
          <w:sz w:val="22"/>
          <w:szCs w:val="22"/>
        </w:rPr>
        <w:t>radiation</w:t>
      </w:r>
      <w:r w:rsidRPr="00591AA4">
        <w:rPr>
          <w:rFonts w:asciiTheme="minorHAnsi" w:hAnsiTheme="minorHAnsi" w:cstheme="minorHAnsi"/>
          <w:b/>
          <w:bCs/>
          <w:sz w:val="22"/>
          <w:szCs w:val="22"/>
        </w:rPr>
        <w:t>?</w:t>
      </w:r>
    </w:p>
    <w:p w14:paraId="5F80EDC5"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Radiation can be used to refer to the energy that is part of the electromagnetic spectrum or it can be used to refer to the process of radioactive decay.</w:t>
      </w:r>
    </w:p>
    <w:p w14:paraId="0426BADB" w14:textId="6D3143E4" w:rsidR="000B186A" w:rsidRPr="00591AA4" w:rsidRDefault="000B186A" w:rsidP="0037726C">
      <w:pPr>
        <w:spacing w:after="0"/>
        <w:rPr>
          <w:rFonts w:cstheme="minorHAnsi"/>
          <w:b/>
        </w:rPr>
      </w:pPr>
    </w:p>
    <w:p w14:paraId="41935E11" w14:textId="77777777" w:rsidR="00914D3B" w:rsidRPr="00591AA4" w:rsidRDefault="00914D3B" w:rsidP="00914D3B">
      <w:pPr>
        <w:rPr>
          <w:rFonts w:cstheme="minorHAnsi"/>
          <w:b/>
          <w:color w:val="FF0000"/>
          <w:u w:val="single"/>
        </w:rPr>
      </w:pPr>
      <w:r w:rsidRPr="00591AA4">
        <w:rPr>
          <w:rFonts w:cstheme="minorHAnsi"/>
          <w:b/>
          <w:u w:val="single"/>
        </w:rPr>
        <w:t xml:space="preserve">Questions for Further Learning </w:t>
      </w:r>
    </w:p>
    <w:p w14:paraId="4D8C8618" w14:textId="77777777" w:rsidR="00914D3B" w:rsidRPr="00591AA4" w:rsidRDefault="00914D3B" w:rsidP="00914D3B">
      <w:pPr>
        <w:spacing w:after="0"/>
        <w:rPr>
          <w:rFonts w:cstheme="minorHAnsi"/>
          <w:b/>
          <w:i/>
        </w:rPr>
      </w:pPr>
      <w:r w:rsidRPr="00591AA4">
        <w:rPr>
          <w:rFonts w:cstheme="minorHAnsi"/>
          <w:b/>
          <w:i/>
        </w:rPr>
        <w:t>Write your answers on another piece of paper if needed.</w:t>
      </w:r>
    </w:p>
    <w:p w14:paraId="23013158" w14:textId="77777777" w:rsidR="00914D3B" w:rsidRPr="00591AA4" w:rsidRDefault="00914D3B" w:rsidP="00914D3B">
      <w:pPr>
        <w:spacing w:after="0"/>
        <w:rPr>
          <w:rFonts w:cstheme="minorHAnsi"/>
          <w:b/>
          <w:i/>
        </w:rPr>
      </w:pPr>
    </w:p>
    <w:p w14:paraId="7FCEC2A6" w14:textId="77777777" w:rsidR="00914D3B" w:rsidRPr="00591AA4" w:rsidRDefault="00914D3B" w:rsidP="00A42614">
      <w:pPr>
        <w:pStyle w:val="ListParagraph"/>
        <w:numPr>
          <w:ilvl w:val="0"/>
          <w:numId w:val="9"/>
        </w:numPr>
        <w:rPr>
          <w:rFonts w:asciiTheme="minorHAnsi" w:hAnsiTheme="minorHAnsi" w:cstheme="minorHAnsi"/>
          <w:b/>
          <w:bCs/>
          <w:sz w:val="22"/>
          <w:szCs w:val="22"/>
        </w:rPr>
      </w:pPr>
      <w:r w:rsidRPr="00591AA4">
        <w:rPr>
          <w:rFonts w:asciiTheme="minorHAnsi" w:hAnsiTheme="minorHAnsi" w:cstheme="minorHAnsi"/>
          <w:b/>
          <w:bCs/>
          <w:sz w:val="22"/>
          <w:szCs w:val="22"/>
        </w:rPr>
        <w:t>Analyze two benefits and two drawbacks of radioactivity.</w:t>
      </w:r>
    </w:p>
    <w:p w14:paraId="3A0E57A9"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Two benefits are that radioactivity can be used to slow or destroy cancer and can sterilize foods. Two drawbacks are that it can cause sickness and death and, in the case of nuclear accidents, be costly to contain and clean up.</w:t>
      </w:r>
    </w:p>
    <w:p w14:paraId="5345C3E3" w14:textId="77777777" w:rsidR="00914D3B" w:rsidRPr="00591AA4" w:rsidRDefault="00914D3B" w:rsidP="00914D3B">
      <w:pPr>
        <w:spacing w:after="0"/>
        <w:rPr>
          <w:rFonts w:cstheme="minorHAnsi"/>
        </w:rPr>
      </w:pPr>
    </w:p>
    <w:p w14:paraId="3678BEF8" w14:textId="77777777" w:rsidR="00914D3B" w:rsidRPr="00591AA4" w:rsidRDefault="00914D3B" w:rsidP="00A42614">
      <w:pPr>
        <w:pStyle w:val="ListParagraph"/>
        <w:numPr>
          <w:ilvl w:val="0"/>
          <w:numId w:val="9"/>
        </w:numPr>
        <w:rPr>
          <w:rFonts w:asciiTheme="minorHAnsi" w:hAnsiTheme="minorHAnsi" w:cstheme="minorHAnsi"/>
          <w:b/>
          <w:bCs/>
          <w:sz w:val="22"/>
          <w:szCs w:val="22"/>
        </w:rPr>
      </w:pPr>
      <w:r w:rsidRPr="00591AA4">
        <w:rPr>
          <w:rFonts w:asciiTheme="minorHAnsi" w:hAnsiTheme="minorHAnsi" w:cstheme="minorHAnsi"/>
          <w:b/>
          <w:bCs/>
          <w:sz w:val="22"/>
          <w:szCs w:val="22"/>
        </w:rPr>
        <w:t>Explain aplastic anemia and how it can be caused by radiation.</w:t>
      </w:r>
    </w:p>
    <w:p w14:paraId="51431253"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Aplastic anemia is when the body stops producing enough new blood cells. This can be caused by radiation destroying the stem cells in bone marrow which are responsible for producing new blood cells.</w:t>
      </w:r>
    </w:p>
    <w:p w14:paraId="1522D904" w14:textId="77777777" w:rsidR="00914D3B" w:rsidRPr="00591AA4" w:rsidRDefault="00914D3B" w:rsidP="00914D3B">
      <w:pPr>
        <w:spacing w:after="0"/>
        <w:rPr>
          <w:rFonts w:cstheme="minorHAnsi"/>
        </w:rPr>
      </w:pPr>
    </w:p>
    <w:p w14:paraId="74EC2047" w14:textId="77777777" w:rsidR="00914D3B" w:rsidRPr="00591AA4" w:rsidRDefault="00914D3B" w:rsidP="00A42614">
      <w:pPr>
        <w:pStyle w:val="ListParagraph"/>
        <w:numPr>
          <w:ilvl w:val="0"/>
          <w:numId w:val="9"/>
        </w:numPr>
        <w:rPr>
          <w:rFonts w:asciiTheme="minorHAnsi" w:hAnsiTheme="minorHAnsi" w:cstheme="minorHAnsi"/>
          <w:b/>
          <w:bCs/>
          <w:sz w:val="22"/>
          <w:szCs w:val="22"/>
        </w:rPr>
      </w:pPr>
      <w:r w:rsidRPr="00591AA4">
        <w:rPr>
          <w:rFonts w:asciiTheme="minorHAnsi" w:hAnsiTheme="minorHAnsi" w:cstheme="minorHAnsi"/>
          <w:b/>
          <w:bCs/>
          <w:sz w:val="22"/>
          <w:szCs w:val="22"/>
        </w:rPr>
        <w:lastRenderedPageBreak/>
        <w:t>Explain how smoke detectors utilize radiation.</w:t>
      </w:r>
    </w:p>
    <w:p w14:paraId="219F3BFB"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Smoke detectors have small amounts of 241Am that sends out a steady stream of alpha particles. When the stream is disrupted by smoke, the alarm is triggered.</w:t>
      </w:r>
    </w:p>
    <w:p w14:paraId="74CCCD25" w14:textId="77777777" w:rsidR="00914D3B" w:rsidRPr="00591AA4" w:rsidRDefault="00914D3B" w:rsidP="00914D3B">
      <w:pPr>
        <w:rPr>
          <w:rFonts w:cstheme="minorHAnsi"/>
          <w:b/>
          <w:u w:val="single"/>
        </w:rPr>
      </w:pPr>
    </w:p>
    <w:p w14:paraId="6FE6F0C9" w14:textId="77777777" w:rsidR="00914D3B" w:rsidRPr="00591AA4" w:rsidRDefault="00914D3B" w:rsidP="00A42614">
      <w:pPr>
        <w:pStyle w:val="ListParagraph"/>
        <w:numPr>
          <w:ilvl w:val="0"/>
          <w:numId w:val="9"/>
        </w:numPr>
        <w:rPr>
          <w:rFonts w:asciiTheme="minorHAnsi" w:hAnsiTheme="minorHAnsi" w:cstheme="minorHAnsi"/>
          <w:b/>
          <w:bCs/>
          <w:sz w:val="22"/>
          <w:szCs w:val="22"/>
        </w:rPr>
      </w:pPr>
      <w:r w:rsidRPr="00591AA4">
        <w:rPr>
          <w:rFonts w:asciiTheme="minorHAnsi" w:hAnsiTheme="minorHAnsi" w:cstheme="minorHAnsi"/>
          <w:b/>
          <w:bCs/>
          <w:sz w:val="22"/>
          <w:szCs w:val="22"/>
        </w:rPr>
        <w:t>The article mentions that gamma rays can be used to sterilize food. Conduct research to learn more about this process and explain why foods are sterilized in this way, how the process works, and the labeling requirements.</w:t>
      </w:r>
    </w:p>
    <w:p w14:paraId="09B0420A" w14:textId="77777777" w:rsidR="00914D3B" w:rsidRPr="00591AA4" w:rsidRDefault="00914D3B" w:rsidP="00914D3B">
      <w:pPr>
        <w:pStyle w:val="ListParagraph"/>
        <w:rPr>
          <w:rFonts w:asciiTheme="minorHAnsi" w:hAnsiTheme="minorHAnsi" w:cstheme="minorHAnsi"/>
          <w:i/>
          <w:iCs/>
          <w:sz w:val="22"/>
          <w:szCs w:val="22"/>
        </w:rPr>
      </w:pPr>
      <w:r w:rsidRPr="00591AA4">
        <w:rPr>
          <w:rFonts w:asciiTheme="minorHAnsi" w:hAnsiTheme="minorHAnsi" w:cstheme="minorHAnsi"/>
          <w:i/>
          <w:iCs/>
          <w:sz w:val="22"/>
          <w:szCs w:val="22"/>
        </w:rPr>
        <w:t xml:space="preserve">As a starting point for their research, students can use this </w:t>
      </w:r>
      <w:hyperlink r:id="rId9" w:history="1">
        <w:r w:rsidRPr="00591AA4">
          <w:rPr>
            <w:rStyle w:val="Hyperlink"/>
            <w:rFonts w:asciiTheme="minorHAnsi" w:hAnsiTheme="minorHAnsi" w:cstheme="minorHAnsi"/>
            <w:i/>
            <w:iCs/>
            <w:color w:val="auto"/>
            <w:sz w:val="22"/>
            <w:szCs w:val="22"/>
          </w:rPr>
          <w:t>webpage</w:t>
        </w:r>
      </w:hyperlink>
      <w:r w:rsidRPr="00591AA4">
        <w:rPr>
          <w:rFonts w:asciiTheme="minorHAnsi" w:hAnsiTheme="minorHAnsi" w:cstheme="minorHAnsi"/>
          <w:i/>
          <w:iCs/>
          <w:sz w:val="22"/>
          <w:szCs w:val="22"/>
        </w:rPr>
        <w:t xml:space="preserve"> hosted by the Food and Drug Administration.</w:t>
      </w:r>
    </w:p>
    <w:p w14:paraId="49E22637" w14:textId="77777777" w:rsidR="00914D3B" w:rsidRPr="00591AA4" w:rsidRDefault="00914D3B" w:rsidP="00914D3B">
      <w:pPr>
        <w:spacing w:after="0"/>
        <w:rPr>
          <w:rFonts w:cstheme="minorHAnsi"/>
        </w:rPr>
      </w:pPr>
    </w:p>
    <w:p w14:paraId="03E0E8BF" w14:textId="77777777" w:rsidR="00914D3B" w:rsidRPr="00591AA4" w:rsidRDefault="00914D3B" w:rsidP="00A42614">
      <w:pPr>
        <w:pStyle w:val="ListParagraph"/>
        <w:numPr>
          <w:ilvl w:val="0"/>
          <w:numId w:val="9"/>
        </w:numPr>
        <w:rPr>
          <w:rFonts w:asciiTheme="minorHAnsi" w:hAnsiTheme="minorHAnsi" w:cstheme="minorHAnsi"/>
          <w:b/>
          <w:bCs/>
          <w:sz w:val="22"/>
          <w:szCs w:val="22"/>
        </w:rPr>
      </w:pPr>
      <w:r w:rsidRPr="00591AA4">
        <w:rPr>
          <w:rFonts w:asciiTheme="minorHAnsi" w:hAnsiTheme="minorHAnsi" w:cstheme="minorHAnsi"/>
          <w:b/>
          <w:bCs/>
          <w:sz w:val="22"/>
          <w:szCs w:val="22"/>
        </w:rPr>
        <w:t>In the article you learned about some of the symptoms that resulted from radiation exposure. Perform research to learn about some of the treatments for radiation exposure that are available today. Select one treatment and write a paragraph about how it works.</w:t>
      </w:r>
    </w:p>
    <w:p w14:paraId="6F32C276" w14:textId="21215DBD" w:rsidR="000B186A" w:rsidRPr="00591AA4" w:rsidRDefault="00914D3B" w:rsidP="00FC5B61">
      <w:pPr>
        <w:spacing w:after="0"/>
        <w:ind w:firstLine="720"/>
        <w:rPr>
          <w:rFonts w:cstheme="minorHAnsi"/>
          <w:i/>
          <w:iCs/>
        </w:rPr>
      </w:pPr>
      <w:r w:rsidRPr="00591AA4">
        <w:rPr>
          <w:rFonts w:cstheme="minorHAnsi"/>
          <w:i/>
          <w:iCs/>
        </w:rPr>
        <w:t xml:space="preserve">As a starting point for their research, students can use this </w:t>
      </w:r>
      <w:hyperlink r:id="rId10" w:history="1">
        <w:r w:rsidRPr="00591AA4">
          <w:rPr>
            <w:rStyle w:val="Hyperlink"/>
            <w:rFonts w:cstheme="minorHAnsi"/>
            <w:i/>
            <w:iCs/>
            <w:color w:val="auto"/>
          </w:rPr>
          <w:t>CDC website</w:t>
        </w:r>
      </w:hyperlink>
      <w:r w:rsidRPr="00591AA4">
        <w:rPr>
          <w:rFonts w:cstheme="minorHAnsi"/>
          <w:i/>
          <w:iCs/>
        </w:rPr>
        <w:t xml:space="preserve">.  </w:t>
      </w:r>
    </w:p>
    <w:p w14:paraId="3E87A555" w14:textId="19906BD5" w:rsidR="000B186A" w:rsidRDefault="000B186A" w:rsidP="0037726C">
      <w:pPr>
        <w:spacing w:after="0"/>
        <w:rPr>
          <w:rFonts w:cstheme="minorHAnsi"/>
          <w:b/>
        </w:rPr>
      </w:pPr>
    </w:p>
    <w:p w14:paraId="4AE3D076" w14:textId="164508AE" w:rsidR="00311808" w:rsidRDefault="00311808">
      <w:pPr>
        <w:rPr>
          <w:rFonts w:cstheme="minorHAnsi"/>
          <w:b/>
          <w:sz w:val="32"/>
          <w:szCs w:val="32"/>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36E331CC" w14:textId="1815E817" w:rsidR="00F30DC9" w:rsidRDefault="00F30DC9">
      <w:pPr>
        <w:rPr>
          <w:rFonts w:eastAsia="Times New Roman" w:cstheme="minorHAnsi"/>
          <w:b/>
          <w:bCs/>
          <w:noProof/>
          <w:sz w:val="40"/>
          <w:szCs w:val="32"/>
        </w:rPr>
      </w:pPr>
      <w:bookmarkStart w:id="15" w:name="_Additional_Resources"/>
      <w:bookmarkStart w:id="16" w:name="_Toc7182680"/>
      <w:bookmarkEnd w:id="15"/>
    </w:p>
    <w:p w14:paraId="1B757853" w14:textId="0495C3F3" w:rsidR="00FC5B61" w:rsidRDefault="00FC5B61">
      <w:pPr>
        <w:rPr>
          <w:rFonts w:eastAsia="Times New Roman" w:cstheme="minorHAnsi"/>
          <w:b/>
          <w:bCs/>
          <w:noProof/>
          <w:sz w:val="40"/>
          <w:szCs w:val="32"/>
        </w:rPr>
      </w:pPr>
    </w:p>
    <w:p w14:paraId="008AF2CF" w14:textId="6D91A525" w:rsidR="00FC5B61" w:rsidRDefault="00FC5B61">
      <w:pPr>
        <w:rPr>
          <w:rFonts w:eastAsia="Times New Roman" w:cstheme="minorHAnsi"/>
          <w:b/>
          <w:bCs/>
          <w:noProof/>
          <w:sz w:val="40"/>
          <w:szCs w:val="32"/>
        </w:rPr>
      </w:pPr>
    </w:p>
    <w:p w14:paraId="07797442" w14:textId="596DB1B6" w:rsidR="00FC5B61" w:rsidRDefault="00FC5B61">
      <w:pPr>
        <w:rPr>
          <w:rFonts w:eastAsia="Times New Roman" w:cstheme="minorHAnsi"/>
          <w:b/>
          <w:bCs/>
          <w:noProof/>
          <w:sz w:val="40"/>
          <w:szCs w:val="32"/>
        </w:rPr>
      </w:pPr>
    </w:p>
    <w:p w14:paraId="604773A0" w14:textId="77777777" w:rsidR="00FC5B61" w:rsidRDefault="00FC5B61">
      <w:pPr>
        <w:rPr>
          <w:rFonts w:eastAsia="Times New Roman" w:cstheme="minorHAnsi"/>
          <w:b/>
          <w:bCs/>
          <w:noProof/>
          <w:sz w:val="40"/>
          <w:szCs w:val="32"/>
        </w:rPr>
      </w:pPr>
    </w:p>
    <w:bookmarkStart w:id="17" w:name="_Additional_Resources_1"/>
    <w:bookmarkEnd w:id="17"/>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75FC8E03" w14:textId="16206866" w:rsidR="002C39C9" w:rsidRPr="00C0528A" w:rsidRDefault="002C39C9" w:rsidP="002C39C9">
      <w:pPr>
        <w:spacing w:after="0"/>
        <w:rPr>
          <w:rFonts w:cs="Arial"/>
          <w:b/>
          <w:sz w:val="28"/>
        </w:rPr>
      </w:pPr>
      <w:bookmarkStart w:id="18" w:name="_Toc327249436"/>
      <w:bookmarkStart w:id="19" w:name="_Toc453602479"/>
      <w:r w:rsidRPr="00C0528A">
        <w:rPr>
          <w:rFonts w:cs="Arial"/>
          <w:b/>
          <w:sz w:val="28"/>
        </w:rPr>
        <w:t>Simulations</w:t>
      </w:r>
      <w:bookmarkEnd w:id="18"/>
      <w:bookmarkEnd w:id="19"/>
    </w:p>
    <w:p w14:paraId="087FFBC1" w14:textId="5D281715" w:rsidR="002C39C9" w:rsidRDefault="002C39C9" w:rsidP="002C39C9">
      <w:pPr>
        <w:spacing w:after="0"/>
        <w:rPr>
          <w:rFonts w:cs="Arial"/>
        </w:rPr>
      </w:pPr>
      <w:bookmarkStart w:id="20" w:name="_Toc327249437"/>
    </w:p>
    <w:p w14:paraId="660A7A03" w14:textId="1F836AB8" w:rsidR="0027336A" w:rsidRDefault="00027972" w:rsidP="002C39C9">
      <w:pPr>
        <w:spacing w:after="0"/>
        <w:rPr>
          <w:rFonts w:cs="Arial"/>
        </w:rPr>
      </w:pPr>
      <w:r w:rsidRPr="00F774DD">
        <w:rPr>
          <w:rFonts w:cs="Arial"/>
          <w:b/>
          <w:bCs/>
        </w:rPr>
        <w:t>Radioactivity Simulation</w:t>
      </w:r>
      <w:r w:rsidR="00F774DD">
        <w:rPr>
          <w:rFonts w:cs="Arial"/>
        </w:rPr>
        <w:t>:</w:t>
      </w:r>
      <w:r>
        <w:rPr>
          <w:rFonts w:cs="Arial"/>
        </w:rPr>
        <w:t xml:space="preserve"> Students can use this simulation to explore four different radioactive sources and materials that can be used to block radiation.</w:t>
      </w:r>
    </w:p>
    <w:p w14:paraId="6D34EBA0" w14:textId="33BF6724" w:rsidR="00F774DD" w:rsidRDefault="00F774DD" w:rsidP="002C39C9">
      <w:pPr>
        <w:spacing w:after="0"/>
        <w:rPr>
          <w:rFonts w:cs="Arial"/>
        </w:rPr>
      </w:pPr>
      <w:hyperlink r:id="rId11" w:history="1">
        <w:r w:rsidRPr="00EA1BC6">
          <w:rPr>
            <w:rStyle w:val="Hyperlink"/>
            <w:rFonts w:cs="Arial"/>
          </w:rPr>
          <w:t>https://www.farlabs.edu.au/radioactivitysimulation/</w:t>
        </w:r>
      </w:hyperlink>
      <w:r>
        <w:rPr>
          <w:rFonts w:cs="Arial"/>
        </w:rPr>
        <w:t xml:space="preserve"> </w:t>
      </w:r>
    </w:p>
    <w:p w14:paraId="1AAB03BC" w14:textId="77777777" w:rsidR="0027336A" w:rsidRPr="00C0528A" w:rsidRDefault="0027336A" w:rsidP="002C39C9">
      <w:pPr>
        <w:spacing w:after="0"/>
        <w:rPr>
          <w:rFonts w:cs="Arial"/>
        </w:rPr>
      </w:pPr>
    </w:p>
    <w:p w14:paraId="232179B9" w14:textId="77777777" w:rsidR="002C39C9" w:rsidRPr="00C0528A" w:rsidRDefault="002C39C9" w:rsidP="002C39C9">
      <w:pPr>
        <w:spacing w:after="0"/>
        <w:rPr>
          <w:rFonts w:cs="Arial"/>
          <w:b/>
          <w:sz w:val="28"/>
        </w:rPr>
      </w:pPr>
      <w:bookmarkStart w:id="21" w:name="_Toc327249438"/>
      <w:bookmarkStart w:id="22" w:name="_Toc453602481"/>
      <w:bookmarkEnd w:id="20"/>
      <w:r w:rsidRPr="00C0528A">
        <w:rPr>
          <w:rFonts w:cs="Arial"/>
          <w:b/>
          <w:sz w:val="28"/>
        </w:rPr>
        <w:t>Lessons and lesson plans</w:t>
      </w:r>
      <w:bookmarkEnd w:id="21"/>
      <w:bookmarkEnd w:id="22"/>
    </w:p>
    <w:p w14:paraId="6B74B22E" w14:textId="6B7AC308" w:rsidR="002C39C9" w:rsidRDefault="002C39C9" w:rsidP="002C39C9">
      <w:pPr>
        <w:spacing w:after="0"/>
        <w:rPr>
          <w:rFonts w:cs="Arial"/>
        </w:rPr>
      </w:pPr>
    </w:p>
    <w:p w14:paraId="5F98F281" w14:textId="3813F63F" w:rsidR="0027336A" w:rsidRDefault="00C35580" w:rsidP="002C39C9">
      <w:pPr>
        <w:spacing w:after="0"/>
        <w:rPr>
          <w:rFonts w:cs="Arial"/>
        </w:rPr>
      </w:pPr>
      <w:r w:rsidRPr="00F774DD">
        <w:rPr>
          <w:rFonts w:cs="Arial"/>
          <w:b/>
          <w:bCs/>
        </w:rPr>
        <w:t>Detect</w:t>
      </w:r>
      <w:r w:rsidRPr="00F774DD">
        <w:rPr>
          <w:rFonts w:cs="Arial"/>
          <w:b/>
          <w:bCs/>
        </w:rPr>
        <w:t>i</w:t>
      </w:r>
      <w:r w:rsidRPr="00F774DD">
        <w:rPr>
          <w:rFonts w:cs="Arial"/>
          <w:b/>
          <w:bCs/>
        </w:rPr>
        <w:t>ng Radiation in our Radioactive World</w:t>
      </w:r>
      <w:r w:rsidR="00F774DD">
        <w:rPr>
          <w:rFonts w:cs="Arial"/>
        </w:rPr>
        <w:t>:</w:t>
      </w:r>
      <w:r>
        <w:rPr>
          <w:rFonts w:cs="Arial"/>
        </w:rPr>
        <w:t xml:space="preserve"> This resource developed by the American Nuclear Society includes a variety of lesson plans and activities on topics related to radiation including half-life, irradiation, fission, decay chains, radiation types, and waste.</w:t>
      </w:r>
    </w:p>
    <w:p w14:paraId="44419356" w14:textId="14B9363B" w:rsidR="00F774DD" w:rsidRDefault="00F774DD" w:rsidP="002C39C9">
      <w:pPr>
        <w:spacing w:after="0"/>
        <w:rPr>
          <w:rFonts w:cs="Arial"/>
        </w:rPr>
      </w:pPr>
      <w:hyperlink r:id="rId12" w:history="1">
        <w:r w:rsidRPr="00EA1BC6">
          <w:rPr>
            <w:rStyle w:val="Hyperlink"/>
            <w:rFonts w:cs="Arial"/>
          </w:rPr>
          <w:t>https://assets-global.website-files.com/5ed97259050e9609486076e1/5ed977227025a348a1925667_ANS-Teacher_Resource_Guide_web.pdf</w:t>
        </w:r>
      </w:hyperlink>
      <w:r>
        <w:rPr>
          <w:rFonts w:cs="Arial"/>
        </w:rPr>
        <w:t xml:space="preserve"> </w:t>
      </w:r>
    </w:p>
    <w:p w14:paraId="17CE19B3" w14:textId="58BCA385" w:rsidR="005D1AE6" w:rsidRDefault="005D1AE6" w:rsidP="002C39C9">
      <w:pPr>
        <w:spacing w:after="0"/>
        <w:rPr>
          <w:rFonts w:cs="Arial"/>
        </w:rPr>
      </w:pPr>
    </w:p>
    <w:p w14:paraId="57DA07B2" w14:textId="7F3C0F47" w:rsidR="005D1AE6" w:rsidRDefault="005D1AE6" w:rsidP="002C39C9">
      <w:pPr>
        <w:spacing w:after="0"/>
        <w:rPr>
          <w:rFonts w:cs="Arial"/>
        </w:rPr>
      </w:pPr>
      <w:r w:rsidRPr="00F774DD">
        <w:rPr>
          <w:rFonts w:cs="Arial"/>
          <w:b/>
          <w:bCs/>
        </w:rPr>
        <w:t xml:space="preserve">Radiological Applications of </w:t>
      </w:r>
      <w:r w:rsidRPr="00F774DD">
        <w:rPr>
          <w:rFonts w:cs="Arial"/>
          <w:b/>
          <w:bCs/>
        </w:rPr>
        <w:t>I</w:t>
      </w:r>
      <w:r w:rsidRPr="00F774DD">
        <w:rPr>
          <w:rFonts w:cs="Arial"/>
          <w:b/>
          <w:bCs/>
        </w:rPr>
        <w:t>sotopes</w:t>
      </w:r>
      <w:r w:rsidR="00F774DD" w:rsidRPr="00F774DD">
        <w:rPr>
          <w:rFonts w:cs="Arial"/>
          <w:b/>
          <w:bCs/>
        </w:rPr>
        <w:t>:</w:t>
      </w:r>
      <w:r w:rsidR="00F774DD">
        <w:rPr>
          <w:rFonts w:cs="Arial"/>
        </w:rPr>
        <w:t xml:space="preserve"> </w:t>
      </w:r>
      <w:r>
        <w:rPr>
          <w:rFonts w:cs="Arial"/>
        </w:rPr>
        <w:t>Using this activity will provide students with the opportunity to apply their understanding of nuclear notation to learn more about the applications of radioisotopes in the field of medicine.</w:t>
      </w:r>
    </w:p>
    <w:p w14:paraId="75306F20" w14:textId="6C6962C6" w:rsidR="00F774DD" w:rsidRDefault="00F774DD" w:rsidP="002C39C9">
      <w:pPr>
        <w:spacing w:after="0"/>
        <w:rPr>
          <w:rFonts w:cs="Arial"/>
        </w:rPr>
      </w:pPr>
      <w:hyperlink r:id="rId13" w:history="1">
        <w:r w:rsidRPr="00EA1BC6">
          <w:rPr>
            <w:rStyle w:val="Hyperlink"/>
            <w:rFonts w:cs="Arial"/>
          </w:rPr>
          <w:t>https://teachchemistry.org/classroom-resources/radiological-applications-of-isotopes</w:t>
        </w:r>
      </w:hyperlink>
      <w:r>
        <w:rPr>
          <w:rFonts w:cs="Arial"/>
        </w:rPr>
        <w:t xml:space="preserve"> </w:t>
      </w:r>
    </w:p>
    <w:p w14:paraId="647AF527" w14:textId="77777777" w:rsidR="0027336A" w:rsidRPr="00C0528A" w:rsidRDefault="0027336A" w:rsidP="002C39C9">
      <w:pPr>
        <w:spacing w:after="0"/>
        <w:rPr>
          <w:rFonts w:cs="Arial"/>
        </w:rPr>
      </w:pPr>
    </w:p>
    <w:p w14:paraId="5EED66F1" w14:textId="77777777" w:rsidR="002C39C9" w:rsidRPr="00C0528A" w:rsidRDefault="002C39C9" w:rsidP="002C39C9">
      <w:pPr>
        <w:spacing w:after="0"/>
        <w:rPr>
          <w:rFonts w:cs="Arial"/>
          <w:b/>
          <w:sz w:val="28"/>
        </w:rPr>
      </w:pPr>
      <w:bookmarkStart w:id="23" w:name="_Toc327249439"/>
      <w:bookmarkStart w:id="24" w:name="_Toc453602482"/>
      <w:r w:rsidRPr="00C0528A">
        <w:rPr>
          <w:rFonts w:cs="Arial"/>
          <w:b/>
          <w:sz w:val="28"/>
        </w:rPr>
        <w:t>Projects and extension activities</w:t>
      </w:r>
      <w:bookmarkEnd w:id="23"/>
      <w:bookmarkEnd w:id="24"/>
    </w:p>
    <w:p w14:paraId="452B02A3" w14:textId="5BDCDAF3" w:rsidR="00D83FCB" w:rsidRDefault="005D1AE6" w:rsidP="00D83FCB">
      <w:bookmarkStart w:id="25" w:name="_Connections_to_Chemistry"/>
      <w:bookmarkEnd w:id="25"/>
      <w:r w:rsidRPr="00F774DD">
        <w:rPr>
          <w:b/>
          <w:bCs/>
        </w:rPr>
        <w:t>Marie Curie Vi</w:t>
      </w:r>
      <w:r w:rsidRPr="00F774DD">
        <w:rPr>
          <w:b/>
          <w:bCs/>
        </w:rPr>
        <w:t>d</w:t>
      </w:r>
      <w:r w:rsidRPr="00F774DD">
        <w:rPr>
          <w:b/>
          <w:bCs/>
        </w:rPr>
        <w:t>eo Questions</w:t>
      </w:r>
      <w:r w:rsidR="00F774DD">
        <w:t xml:space="preserve">: </w:t>
      </w:r>
      <w:r>
        <w:t>Students can learn more about Marie Curie and her work by viewing this video resource and accompanying questions on the American Association of Chemistry Teachers website.</w:t>
      </w:r>
    </w:p>
    <w:p w14:paraId="60992B4F" w14:textId="4CC2EB72" w:rsidR="00F774DD" w:rsidRDefault="00F774DD" w:rsidP="00D83FCB">
      <w:hyperlink r:id="rId14" w:history="1">
        <w:r w:rsidRPr="00EA1BC6">
          <w:rPr>
            <w:rStyle w:val="Hyperlink"/>
          </w:rPr>
          <w:t>https://teachchemistry.org/classroom-resources/marie-curie-video-questions</w:t>
        </w:r>
      </w:hyperlink>
      <w:r>
        <w:t xml:space="preserve"> </w:t>
      </w:r>
    </w:p>
    <w:p w14:paraId="24BF198B" w14:textId="77777777" w:rsidR="009A3F2C" w:rsidRDefault="009A3F2C" w:rsidP="00D83FCB">
      <w:pPr>
        <w:rPr>
          <w:b/>
          <w:bCs/>
        </w:rPr>
      </w:pPr>
    </w:p>
    <w:p w14:paraId="399D75F6" w14:textId="4F705D7B" w:rsidR="00F774DD" w:rsidRDefault="005D1AE6" w:rsidP="00D83FCB">
      <w:r w:rsidRPr="00F774DD">
        <w:rPr>
          <w:b/>
          <w:bCs/>
        </w:rPr>
        <w:t>Backgrounder o</w:t>
      </w:r>
      <w:r w:rsidRPr="00F774DD">
        <w:rPr>
          <w:b/>
          <w:bCs/>
        </w:rPr>
        <w:t>n</w:t>
      </w:r>
      <w:r w:rsidRPr="00F774DD">
        <w:rPr>
          <w:b/>
          <w:bCs/>
        </w:rPr>
        <w:t xml:space="preserve"> Smoke Detectors</w:t>
      </w:r>
      <w:r w:rsidR="00F774DD">
        <w:t>:</w:t>
      </w:r>
      <w:r>
        <w:t xml:space="preserve"> This resource explains how smoke detectors utilize radiation to detect smoke. Diagrams of the process are included.</w:t>
      </w:r>
    </w:p>
    <w:p w14:paraId="431F5F72" w14:textId="77B494E9" w:rsidR="00F774DD" w:rsidRDefault="00F774DD" w:rsidP="00D83FCB">
      <w:hyperlink r:id="rId15" w:history="1">
        <w:r w:rsidRPr="00EA1BC6">
          <w:rPr>
            <w:rStyle w:val="Hyperlink"/>
          </w:rPr>
          <w:t>https://www.nrc.gov/reading-rm/doc-collections/fact-sheets/smoke-detectors.html</w:t>
        </w:r>
      </w:hyperlink>
      <w:r>
        <w:t xml:space="preserve"> </w:t>
      </w:r>
    </w:p>
    <w:p w14:paraId="08317F64" w14:textId="77777777" w:rsidR="009A3F2C" w:rsidRDefault="009A3F2C" w:rsidP="00D83FCB">
      <w:pPr>
        <w:rPr>
          <w:b/>
          <w:bCs/>
        </w:rPr>
      </w:pPr>
    </w:p>
    <w:p w14:paraId="776ED619" w14:textId="5243A583" w:rsidR="005D1AE6" w:rsidRDefault="005D1AE6" w:rsidP="00D83FCB">
      <w:r w:rsidRPr="00F774DD">
        <w:rPr>
          <w:b/>
          <w:bCs/>
        </w:rPr>
        <w:t>Use of Radiati</w:t>
      </w:r>
      <w:r w:rsidRPr="00F774DD">
        <w:rPr>
          <w:b/>
          <w:bCs/>
        </w:rPr>
        <w:t>o</w:t>
      </w:r>
      <w:r w:rsidRPr="00F774DD">
        <w:rPr>
          <w:b/>
          <w:bCs/>
        </w:rPr>
        <w:t>n in Medicine</w:t>
      </w:r>
      <w:r w:rsidR="00F774DD">
        <w:t>:</w:t>
      </w:r>
      <w:r>
        <w:t xml:space="preserve"> Students can use this EPA resource to learn more about the types of radiation that are used in the medical field.</w:t>
      </w:r>
    </w:p>
    <w:p w14:paraId="396A20AD" w14:textId="75E0B158" w:rsidR="00F774DD" w:rsidRDefault="00F774DD" w:rsidP="00D83FCB">
      <w:hyperlink r:id="rId16" w:history="1">
        <w:r w:rsidRPr="00EA1BC6">
          <w:rPr>
            <w:rStyle w:val="Hyperlink"/>
          </w:rPr>
          <w:t>https://www.epa.gov/radtown/use-radiation-medicine</w:t>
        </w:r>
      </w:hyperlink>
      <w:r>
        <w:t xml:space="preserve"> </w:t>
      </w:r>
    </w:p>
    <w:p w14:paraId="783E9F6C" w14:textId="28BC5F0A" w:rsidR="00D83FCB" w:rsidRDefault="00D83FCB" w:rsidP="00D83FCB"/>
    <w:p w14:paraId="5D96DDD2" w14:textId="7E82A2B9" w:rsidR="00D83FCB" w:rsidRDefault="00D83FCB" w:rsidP="00D83FCB"/>
    <w:p w14:paraId="74A9961B" w14:textId="6A4C8D03" w:rsidR="00970A10" w:rsidRDefault="00970A10" w:rsidP="00D83FCB"/>
    <w:p w14:paraId="15CAA52D" w14:textId="01DED7B3" w:rsidR="00970A10" w:rsidRDefault="00970A10" w:rsidP="00D83FCB"/>
    <w:p w14:paraId="5D05A15A" w14:textId="3E02D269" w:rsidR="00970A10" w:rsidRDefault="00970A10" w:rsidP="00D83FCB"/>
    <w:p w14:paraId="0D4EE71B" w14:textId="00A4CCFB" w:rsidR="00970A10" w:rsidRDefault="00970A10" w:rsidP="00D83FCB"/>
    <w:p w14:paraId="4D586012" w14:textId="640DBFDF" w:rsidR="00970A10" w:rsidRDefault="00970A10" w:rsidP="00D83FCB"/>
    <w:p w14:paraId="7E86BC4D" w14:textId="73E5E333" w:rsidR="00970A10" w:rsidRDefault="00970A10" w:rsidP="00D83FCB"/>
    <w:p w14:paraId="3806FE4A" w14:textId="4B198DEF" w:rsidR="00970A10" w:rsidRDefault="00970A10">
      <w:pPr>
        <w:rPr>
          <w:rFonts w:ascii="Calibri" w:eastAsia="Times New Roman" w:hAnsi="Calibri" w:cs="Arial"/>
          <w:b/>
          <w:bCs/>
          <w:sz w:val="40"/>
          <w:szCs w:val="32"/>
        </w:rPr>
      </w:pPr>
      <w:bookmarkStart w:id="26" w:name="_Toc7182674"/>
    </w:p>
    <w:p w14:paraId="66B3885D" w14:textId="7B706424" w:rsidR="00D00CA0" w:rsidRPr="009F7E97" w:rsidRDefault="002202FC" w:rsidP="009F7E97">
      <w:pPr>
        <w:pStyle w:val="Heading1"/>
        <w:sectPr w:rsidR="00D00CA0" w:rsidRPr="009F7E97" w:rsidSect="00CB1952">
          <w:headerReference w:type="default" r:id="rId17"/>
          <w:footerReference w:type="default" r:id="rId18"/>
          <w:footerReference w:type="first" r:id="rId19"/>
          <w:type w:val="continuous"/>
          <w:pgSz w:w="12240" w:h="15840"/>
          <w:pgMar w:top="1080" w:right="1080" w:bottom="1440" w:left="1080" w:header="720" w:footer="720" w:gutter="0"/>
          <w:cols w:space="720"/>
          <w:titlePg/>
          <w:docGrid w:linePitch="360"/>
        </w:sectPr>
      </w:pPr>
      <w:bookmarkStart w:id="27" w:name="_Chemistry_Concepts,_Standards,"/>
      <w:bookmarkEnd w:id="27"/>
      <w:r>
        <w:lastRenderedPageBreak/>
        <w:t xml:space="preserve">Chemistry Concepts, </w:t>
      </w:r>
      <w:r w:rsidR="00240500" w:rsidRPr="00240500">
        <w:t>Standards</w:t>
      </w:r>
      <w:r>
        <w:t>, and Teaching Strategies</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6"/>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7FBF3821" w14:textId="77777777" w:rsidR="00A42614" w:rsidRPr="00FC5B61" w:rsidRDefault="00A42614" w:rsidP="00A42614">
      <w:pPr>
        <w:numPr>
          <w:ilvl w:val="0"/>
          <w:numId w:val="1"/>
        </w:numPr>
        <w:spacing w:after="0"/>
        <w:rPr>
          <w:rFonts w:cstheme="minorHAnsi"/>
          <w:b/>
          <w:sz w:val="28"/>
          <w:szCs w:val="28"/>
        </w:rPr>
      </w:pPr>
      <w:r w:rsidRPr="00FC5B61">
        <w:rPr>
          <w:rFonts w:cstheme="minorHAnsi"/>
        </w:rPr>
        <w:t>Nuclear chemistry</w:t>
      </w:r>
    </w:p>
    <w:p w14:paraId="65D95667" w14:textId="77777777" w:rsidR="00A42614" w:rsidRPr="00FC5B61" w:rsidRDefault="00A42614" w:rsidP="00A42614">
      <w:pPr>
        <w:numPr>
          <w:ilvl w:val="0"/>
          <w:numId w:val="1"/>
        </w:numPr>
        <w:spacing w:after="0"/>
        <w:rPr>
          <w:rFonts w:cstheme="minorHAnsi"/>
          <w:b/>
          <w:sz w:val="28"/>
          <w:szCs w:val="28"/>
        </w:rPr>
      </w:pPr>
      <w:r w:rsidRPr="00FC5B61">
        <w:rPr>
          <w:rFonts w:cstheme="minorHAnsi"/>
        </w:rPr>
        <w:t>Alpha/beta/gamma decay</w:t>
      </w:r>
    </w:p>
    <w:p w14:paraId="5DD4968A" w14:textId="77777777" w:rsidR="00A42614" w:rsidRPr="00FC5B61" w:rsidRDefault="00A42614" w:rsidP="00A42614">
      <w:pPr>
        <w:numPr>
          <w:ilvl w:val="0"/>
          <w:numId w:val="1"/>
        </w:numPr>
        <w:spacing w:after="0"/>
        <w:rPr>
          <w:rFonts w:cstheme="minorHAnsi"/>
          <w:b/>
          <w:sz w:val="28"/>
          <w:szCs w:val="28"/>
        </w:rPr>
      </w:pPr>
      <w:r w:rsidRPr="00FC5B61">
        <w:rPr>
          <w:rFonts w:cstheme="minorHAnsi"/>
        </w:rPr>
        <w:t>Radioactive isotopes</w:t>
      </w:r>
    </w:p>
    <w:p w14:paraId="3FA02644" w14:textId="77777777" w:rsidR="00A42614" w:rsidRPr="00FC5B61" w:rsidRDefault="00A42614" w:rsidP="00A42614">
      <w:pPr>
        <w:numPr>
          <w:ilvl w:val="0"/>
          <w:numId w:val="1"/>
        </w:numPr>
        <w:spacing w:after="0"/>
        <w:rPr>
          <w:rFonts w:cstheme="minorHAnsi"/>
          <w:b/>
          <w:sz w:val="28"/>
          <w:szCs w:val="28"/>
        </w:rPr>
      </w:pPr>
      <w:r w:rsidRPr="00FC5B61">
        <w:rPr>
          <w:rFonts w:cstheme="minorHAnsi"/>
        </w:rPr>
        <w:t xml:space="preserve">Radiation </w:t>
      </w:r>
    </w:p>
    <w:p w14:paraId="16C69565" w14:textId="77777777" w:rsidR="00A42614" w:rsidRDefault="00A42614" w:rsidP="00D00CA0">
      <w:pPr>
        <w:spacing w:after="0"/>
        <w:rPr>
          <w:rFonts w:cstheme="minorHAnsi"/>
          <w:b/>
          <w:sz w:val="28"/>
          <w:szCs w:val="28"/>
        </w:rPr>
      </w:pPr>
    </w:p>
    <w:p w14:paraId="21F6F7D9" w14:textId="2CDC3413"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4A42611C" w14:textId="77777777" w:rsidR="00291158" w:rsidRDefault="00291158" w:rsidP="00291158">
      <w:pPr>
        <w:spacing w:after="0"/>
        <w:rPr>
          <w:rFonts w:cstheme="minorHAnsi"/>
        </w:rPr>
      </w:pPr>
      <w:r w:rsidRPr="00291158">
        <w:rPr>
          <w:rFonts w:cstheme="minorHAnsi"/>
        </w:rPr>
        <w:t>This article relates to the following performance expectations and dimensions of the NGSS:</w:t>
      </w:r>
      <w:r w:rsidRPr="00522F91">
        <w:rPr>
          <w:rFonts w:cstheme="minorHAnsi"/>
        </w:rPr>
        <w:t xml:space="preserve"> </w:t>
      </w:r>
    </w:p>
    <w:p w14:paraId="7A9FDDC8" w14:textId="77777777" w:rsidR="00D00CA0" w:rsidRPr="00522F91" w:rsidRDefault="00D00CA0" w:rsidP="00D00CA0">
      <w:pPr>
        <w:spacing w:after="0"/>
        <w:rPr>
          <w:rFonts w:cstheme="minorHAnsi"/>
        </w:rPr>
      </w:pPr>
    </w:p>
    <w:p w14:paraId="50F29E05" w14:textId="77777777" w:rsidR="00A42614" w:rsidRPr="002029F9" w:rsidRDefault="00A42614" w:rsidP="00FC5B61">
      <w:pPr>
        <w:spacing w:line="225" w:lineRule="atLeast"/>
        <w:ind w:left="720"/>
        <w:rPr>
          <w:rFonts w:eastAsia="Times New Roman" w:cstheme="minorHAnsi"/>
          <w:color w:val="444444"/>
        </w:rPr>
      </w:pPr>
      <w:r>
        <w:rPr>
          <w:rFonts w:eastAsia="Times New Roman" w:cstheme="minorHAnsi"/>
          <w:b/>
          <w:bCs/>
          <w:color w:val="444444"/>
        </w:rPr>
        <w:t xml:space="preserve">HS-PS1-1. </w:t>
      </w:r>
      <w:r>
        <w:rPr>
          <w:rFonts w:eastAsia="Times New Roman" w:cstheme="minorHAnsi"/>
          <w:color w:val="444444"/>
        </w:rPr>
        <w:t>Use the periodic table as a model to predict the relative properties of elements based on the patterns of electrons in the outermost energy levels of atoms.</w:t>
      </w:r>
    </w:p>
    <w:p w14:paraId="403A4467" w14:textId="06A50461" w:rsidR="00E362DC" w:rsidRPr="00522F91" w:rsidRDefault="00A42614" w:rsidP="00FC5B61">
      <w:pPr>
        <w:spacing w:after="0"/>
        <w:ind w:left="720"/>
        <w:rPr>
          <w:rFonts w:cstheme="minorHAnsi"/>
          <w:color w:val="FF0000"/>
        </w:rPr>
      </w:pPr>
      <w:r>
        <w:rPr>
          <w:rFonts w:eastAsia="Times New Roman" w:cstheme="minorHAnsi"/>
          <w:b/>
          <w:bCs/>
          <w:color w:val="444444"/>
        </w:rPr>
        <w:t xml:space="preserve">HS-PS1-7. </w:t>
      </w:r>
      <w:r>
        <w:rPr>
          <w:rFonts w:eastAsia="Times New Roman" w:cstheme="minorHAnsi"/>
          <w:color w:val="444444"/>
        </w:rPr>
        <w:t xml:space="preserve"> Develop models to illustrate the changes in the composition of the nucleus of the atom and the energy released during the processes of fission, fusion, and radioactive decay.</w:t>
      </w:r>
    </w:p>
    <w:p w14:paraId="2D271513" w14:textId="669A5D9C" w:rsidR="00704D87" w:rsidRDefault="00704D87" w:rsidP="00FC5B61">
      <w:pPr>
        <w:ind w:left="720"/>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20" w:history="1">
        <w:r w:rsidRPr="00216EE3">
          <w:rPr>
            <w:rStyle w:val="Hyperlink"/>
            <w:rFonts w:cstheme="minorHAnsi"/>
            <w:b/>
          </w:rPr>
          <w:t>Common Core State Standards</w:t>
        </w:r>
        <w:r w:rsidR="0000385D" w:rsidRPr="00216EE3">
          <w:rPr>
            <w:rStyle w:val="Hyperlink"/>
            <w:rFonts w:cstheme="minorHAnsi"/>
          </w:rPr>
          <w:t xml:space="preserve"> online</w:t>
        </w:r>
      </w:hyperlink>
      <w:r w:rsidR="0000385D">
        <w:rPr>
          <w:rFonts w:cstheme="minorHAnsi"/>
        </w:rPr>
        <w:t xml:space="preserve">. </w:t>
      </w:r>
    </w:p>
    <w:p w14:paraId="4B061E09" w14:textId="44BB1C7B" w:rsidR="00A42614" w:rsidRDefault="00A42614" w:rsidP="00FC5B61">
      <w:pPr>
        <w:ind w:left="720"/>
        <w:rPr>
          <w:rFonts w:cstheme="minorHAnsi"/>
        </w:rPr>
      </w:pPr>
    </w:p>
    <w:p w14:paraId="58F94145" w14:textId="77777777" w:rsidR="00B94424" w:rsidRDefault="00B94424" w:rsidP="00B94424">
      <w:pPr>
        <w:rPr>
          <w:b/>
        </w:rPr>
        <w:sectPr w:rsidR="00B94424" w:rsidSect="00A24FD7">
          <w:headerReference w:type="default" r:id="rId21"/>
          <w:footerReference w:type="default" r:id="rId22"/>
          <w:type w:val="continuous"/>
          <w:pgSz w:w="12240" w:h="15840"/>
          <w:pgMar w:top="1440" w:right="1080" w:bottom="1440" w:left="1080" w:header="720" w:footer="720" w:gutter="0"/>
          <w:cols w:space="720"/>
          <w:titlePg/>
          <w:docGrid w:linePitch="360"/>
        </w:sectPr>
      </w:pPr>
    </w:p>
    <w:p w14:paraId="18898CF1" w14:textId="7669EEC0" w:rsidR="00A42614" w:rsidRPr="00D70ADA" w:rsidRDefault="00A42614" w:rsidP="00B94424">
      <w:pPr>
        <w:ind w:left="720"/>
        <w:rPr>
          <w:b/>
        </w:rPr>
      </w:pPr>
      <w:r w:rsidRPr="00D70ADA">
        <w:rPr>
          <w:b/>
        </w:rPr>
        <w:t>Disciplinary Core Ideas:</w:t>
      </w:r>
    </w:p>
    <w:p w14:paraId="3626A9B7" w14:textId="77777777" w:rsidR="00B94424" w:rsidRPr="00D70ADA" w:rsidRDefault="00A42614" w:rsidP="00B94424">
      <w:pPr>
        <w:pStyle w:val="ListParagraph"/>
        <w:numPr>
          <w:ilvl w:val="0"/>
          <w:numId w:val="4"/>
        </w:numPr>
        <w:spacing w:after="200" w:line="276" w:lineRule="auto"/>
        <w:ind w:left="1440"/>
        <w:rPr>
          <w:rFonts w:asciiTheme="minorHAnsi" w:hAnsiTheme="minorHAnsi"/>
          <w:sz w:val="22"/>
          <w:szCs w:val="22"/>
        </w:rPr>
      </w:pPr>
      <w:r w:rsidRPr="00D70ADA">
        <w:rPr>
          <w:rFonts w:asciiTheme="minorHAnsi" w:hAnsiTheme="minorHAnsi"/>
          <w:sz w:val="22"/>
          <w:szCs w:val="22"/>
        </w:rPr>
        <w:t>PS1.A: Structure and Properties of Matter</w:t>
      </w:r>
    </w:p>
    <w:p w14:paraId="7FF3EE29" w14:textId="0C37077B" w:rsidR="00A42614" w:rsidRPr="00D70ADA" w:rsidRDefault="00A42614" w:rsidP="00B94424">
      <w:pPr>
        <w:pStyle w:val="ListParagraph"/>
        <w:numPr>
          <w:ilvl w:val="0"/>
          <w:numId w:val="4"/>
        </w:numPr>
        <w:spacing w:after="200" w:line="276" w:lineRule="auto"/>
        <w:ind w:left="1440"/>
        <w:rPr>
          <w:rFonts w:asciiTheme="minorHAnsi" w:hAnsiTheme="minorHAnsi"/>
          <w:sz w:val="22"/>
          <w:szCs w:val="22"/>
        </w:rPr>
      </w:pPr>
      <w:r w:rsidRPr="00D70ADA">
        <w:rPr>
          <w:rFonts w:asciiTheme="minorHAnsi" w:hAnsiTheme="minorHAnsi"/>
          <w:sz w:val="22"/>
          <w:szCs w:val="22"/>
        </w:rPr>
        <w:t>PS1.C: Nuclear Processes</w:t>
      </w:r>
    </w:p>
    <w:p w14:paraId="4C0486B7" w14:textId="77777777" w:rsidR="00A42614" w:rsidRPr="00D70ADA" w:rsidRDefault="00A42614" w:rsidP="00B94424">
      <w:pPr>
        <w:ind w:left="720"/>
      </w:pPr>
      <w:r w:rsidRPr="00D70ADA">
        <w:rPr>
          <w:b/>
        </w:rPr>
        <w:t>Crosscutting Concepts:</w:t>
      </w:r>
      <w:r w:rsidRPr="00D70ADA">
        <w:t xml:space="preserve"> </w:t>
      </w:r>
    </w:p>
    <w:p w14:paraId="64B10301" w14:textId="77777777" w:rsidR="00A42614" w:rsidRPr="00D70ADA" w:rsidRDefault="00A42614" w:rsidP="00B94424">
      <w:pPr>
        <w:pStyle w:val="ListParagraph"/>
        <w:numPr>
          <w:ilvl w:val="0"/>
          <w:numId w:val="2"/>
        </w:numPr>
        <w:spacing w:after="200" w:line="276" w:lineRule="auto"/>
        <w:ind w:left="1440"/>
        <w:rPr>
          <w:rFonts w:asciiTheme="minorHAnsi" w:hAnsiTheme="minorHAnsi"/>
          <w:sz w:val="22"/>
          <w:szCs w:val="22"/>
        </w:rPr>
      </w:pPr>
      <w:r w:rsidRPr="00D70ADA">
        <w:rPr>
          <w:rFonts w:asciiTheme="minorHAnsi" w:hAnsiTheme="minorHAnsi"/>
          <w:sz w:val="22"/>
          <w:szCs w:val="22"/>
        </w:rPr>
        <w:t>Cause and effect</w:t>
      </w:r>
    </w:p>
    <w:p w14:paraId="75CD261C" w14:textId="77777777" w:rsidR="00A42614" w:rsidRPr="00D70ADA" w:rsidRDefault="00A42614" w:rsidP="00B94424">
      <w:pPr>
        <w:pStyle w:val="ListParagraph"/>
        <w:numPr>
          <w:ilvl w:val="0"/>
          <w:numId w:val="2"/>
        </w:numPr>
        <w:spacing w:after="200" w:line="276" w:lineRule="auto"/>
        <w:ind w:left="1440"/>
        <w:rPr>
          <w:rFonts w:asciiTheme="minorHAnsi" w:hAnsiTheme="minorHAnsi"/>
          <w:sz w:val="22"/>
          <w:szCs w:val="22"/>
        </w:rPr>
      </w:pPr>
      <w:r w:rsidRPr="00D70ADA">
        <w:rPr>
          <w:rFonts w:asciiTheme="minorHAnsi" w:hAnsiTheme="minorHAnsi"/>
          <w:sz w:val="22"/>
          <w:szCs w:val="22"/>
        </w:rPr>
        <w:t>Energy and matter</w:t>
      </w:r>
    </w:p>
    <w:p w14:paraId="5A3BFDD3" w14:textId="77777777" w:rsidR="00A42614" w:rsidRPr="00D70ADA" w:rsidRDefault="00A42614" w:rsidP="00B94424">
      <w:pPr>
        <w:pStyle w:val="ListParagraph"/>
        <w:numPr>
          <w:ilvl w:val="0"/>
          <w:numId w:val="2"/>
        </w:numPr>
        <w:spacing w:after="200" w:line="276" w:lineRule="auto"/>
        <w:ind w:left="1440"/>
        <w:rPr>
          <w:rFonts w:asciiTheme="minorHAnsi" w:hAnsiTheme="minorHAnsi"/>
        </w:rPr>
      </w:pPr>
      <w:r w:rsidRPr="00D70ADA">
        <w:rPr>
          <w:rFonts w:asciiTheme="minorHAnsi" w:hAnsiTheme="minorHAnsi"/>
          <w:sz w:val="22"/>
          <w:szCs w:val="22"/>
        </w:rPr>
        <w:t>Stability and change</w:t>
      </w:r>
    </w:p>
    <w:p w14:paraId="4A857905" w14:textId="77777777" w:rsidR="00A42614" w:rsidRPr="00D70ADA" w:rsidRDefault="00A42614" w:rsidP="00A42614">
      <w:r w:rsidRPr="00D70ADA">
        <w:rPr>
          <w:b/>
        </w:rPr>
        <w:t>Science and Engineering Practices:</w:t>
      </w:r>
      <w:r w:rsidRPr="00D70ADA">
        <w:t xml:space="preserve"> </w:t>
      </w:r>
    </w:p>
    <w:p w14:paraId="7D8087D5" w14:textId="77777777" w:rsidR="00A42614" w:rsidRPr="00D70ADA" w:rsidRDefault="00A42614" w:rsidP="00A42614">
      <w:pPr>
        <w:pStyle w:val="ListParagraph"/>
        <w:numPr>
          <w:ilvl w:val="0"/>
          <w:numId w:val="3"/>
        </w:numPr>
        <w:spacing w:after="200" w:line="276" w:lineRule="auto"/>
        <w:rPr>
          <w:rFonts w:asciiTheme="minorHAnsi" w:hAnsiTheme="minorHAnsi"/>
          <w:sz w:val="22"/>
          <w:szCs w:val="22"/>
        </w:rPr>
      </w:pPr>
      <w:r w:rsidRPr="00D70ADA">
        <w:rPr>
          <w:rFonts w:asciiTheme="minorHAnsi" w:hAnsiTheme="minorHAnsi"/>
          <w:sz w:val="22"/>
          <w:szCs w:val="22"/>
        </w:rPr>
        <w:t>Engaging in argument from evidence</w:t>
      </w:r>
    </w:p>
    <w:p w14:paraId="46E80079" w14:textId="77777777" w:rsidR="00A42614" w:rsidRPr="00D70ADA" w:rsidRDefault="00A42614" w:rsidP="00A42614">
      <w:pPr>
        <w:pStyle w:val="ListParagraph"/>
        <w:numPr>
          <w:ilvl w:val="0"/>
          <w:numId w:val="3"/>
        </w:numPr>
        <w:spacing w:after="200" w:line="276" w:lineRule="auto"/>
        <w:rPr>
          <w:rFonts w:asciiTheme="minorHAnsi" w:hAnsiTheme="minorHAnsi"/>
          <w:sz w:val="22"/>
          <w:szCs w:val="22"/>
        </w:rPr>
      </w:pPr>
      <w:r w:rsidRPr="00D70ADA">
        <w:rPr>
          <w:rFonts w:asciiTheme="minorHAnsi" w:hAnsiTheme="minorHAnsi"/>
          <w:sz w:val="22"/>
          <w:szCs w:val="22"/>
        </w:rPr>
        <w:t>Constructing explanations and designing solutions</w:t>
      </w:r>
    </w:p>
    <w:p w14:paraId="4D66F2CE" w14:textId="77777777" w:rsidR="00A42614" w:rsidRPr="00D70ADA" w:rsidRDefault="00A42614" w:rsidP="00A42614">
      <w:r w:rsidRPr="00D70ADA">
        <w:rPr>
          <w:b/>
        </w:rPr>
        <w:t>Nature of Science:</w:t>
      </w:r>
      <w:r w:rsidRPr="00D70ADA">
        <w:t xml:space="preserve">  </w:t>
      </w:r>
    </w:p>
    <w:p w14:paraId="017DA24E" w14:textId="77777777" w:rsidR="00A42614" w:rsidRPr="00D70ADA" w:rsidRDefault="00A42614" w:rsidP="00A42614">
      <w:pPr>
        <w:pStyle w:val="ListParagraph"/>
        <w:numPr>
          <w:ilvl w:val="0"/>
          <w:numId w:val="5"/>
        </w:numPr>
        <w:spacing w:after="200" w:line="276" w:lineRule="auto"/>
        <w:outlineLvl w:val="0"/>
        <w:rPr>
          <w:rFonts w:asciiTheme="minorHAnsi" w:hAnsiTheme="minorHAnsi"/>
          <w:sz w:val="22"/>
          <w:szCs w:val="22"/>
        </w:rPr>
      </w:pPr>
      <w:r w:rsidRPr="00D70ADA">
        <w:rPr>
          <w:rFonts w:asciiTheme="minorHAnsi" w:hAnsiTheme="minorHAnsi"/>
          <w:sz w:val="22"/>
          <w:szCs w:val="22"/>
        </w:rPr>
        <w:t>Scientific knowledge is based on empirical evidence.</w:t>
      </w:r>
    </w:p>
    <w:p w14:paraId="4760E16E" w14:textId="77777777" w:rsidR="00B94424" w:rsidRDefault="00B94424" w:rsidP="00A42614">
      <w:pPr>
        <w:rPr>
          <w:rFonts w:cstheme="minorHAnsi"/>
        </w:rPr>
        <w:sectPr w:rsidR="00B94424" w:rsidSect="00B94424">
          <w:type w:val="continuous"/>
          <w:pgSz w:w="12240" w:h="15840"/>
          <w:pgMar w:top="1440" w:right="1080" w:bottom="1440" w:left="1080" w:header="720" w:footer="720" w:gutter="0"/>
          <w:cols w:num="2" w:space="720"/>
          <w:titlePg/>
          <w:docGrid w:linePitch="360"/>
        </w:sectPr>
      </w:pPr>
    </w:p>
    <w:p w14:paraId="6FE6A7D1" w14:textId="7EDB4EF5" w:rsidR="00D70ADA" w:rsidRDefault="00D70ADA" w:rsidP="00D70ADA">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4BC8392A" w14:textId="63B34839" w:rsidR="00A42614" w:rsidRPr="006F6B85" w:rsidRDefault="00A42614" w:rsidP="00A42614">
      <w:pPr>
        <w:rPr>
          <w:rFonts w:cstheme="minorHAnsi"/>
        </w:rPr>
      </w:pPr>
      <w:r w:rsidRPr="006F6B85">
        <w:rPr>
          <w:rFonts w:cstheme="minorHAnsi"/>
        </w:rPr>
        <w:t xml:space="preserve">See how </w:t>
      </w:r>
      <w:proofErr w:type="spellStart"/>
      <w:r w:rsidRPr="006F6B85">
        <w:rPr>
          <w:rFonts w:cstheme="minorHAnsi"/>
          <w:i/>
        </w:rPr>
        <w:t>ChemMatters</w:t>
      </w:r>
      <w:proofErr w:type="spellEnd"/>
      <w:r w:rsidRPr="006F6B85">
        <w:rPr>
          <w:rFonts w:cstheme="minorHAnsi"/>
          <w:i/>
        </w:rPr>
        <w:t xml:space="preserve"> </w:t>
      </w:r>
      <w:r w:rsidRPr="006F6B85">
        <w:rPr>
          <w:rFonts w:cstheme="minorHAnsi"/>
        </w:rPr>
        <w:t>correlates to the</w:t>
      </w:r>
      <w:r w:rsidRPr="006F6B85">
        <w:rPr>
          <w:rFonts w:cstheme="minorHAnsi"/>
          <w:i/>
        </w:rPr>
        <w:t xml:space="preserve"> </w:t>
      </w:r>
      <w:hyperlink r:id="rId23" w:history="1">
        <w:r w:rsidRPr="006F6B85">
          <w:rPr>
            <w:rStyle w:val="Hyperlink"/>
            <w:rFonts w:cstheme="minorHAnsi"/>
            <w:b/>
          </w:rPr>
          <w:t>Common Core State Standards</w:t>
        </w:r>
        <w:r w:rsidRPr="006F6B85">
          <w:rPr>
            <w:rStyle w:val="Hyperlink"/>
            <w:rFonts w:cstheme="minorHAnsi"/>
          </w:rPr>
          <w:t xml:space="preserve"> online</w:t>
        </w:r>
      </w:hyperlink>
      <w:r w:rsidRPr="006F6B85">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36C9F94D" w14:textId="77777777" w:rsidR="00A42614" w:rsidRPr="00D70ADA" w:rsidRDefault="00A42614" w:rsidP="00D70ADA">
      <w:pPr>
        <w:pStyle w:val="ListParagraph"/>
        <w:numPr>
          <w:ilvl w:val="0"/>
          <w:numId w:val="11"/>
        </w:numPr>
        <w:spacing w:after="200" w:line="276" w:lineRule="auto"/>
        <w:ind w:left="720"/>
        <w:rPr>
          <w:rFonts w:asciiTheme="minorHAnsi" w:hAnsiTheme="minorHAnsi" w:cs="Arial"/>
          <w:sz w:val="22"/>
          <w:szCs w:val="22"/>
        </w:rPr>
      </w:pPr>
      <w:r w:rsidRPr="00D70ADA">
        <w:rPr>
          <w:rFonts w:asciiTheme="minorHAnsi" w:hAnsiTheme="minorHAnsi" w:cs="Arial"/>
          <w:b/>
          <w:bCs/>
          <w:sz w:val="22"/>
          <w:szCs w:val="22"/>
        </w:rPr>
        <w:t>Alternative to Anticipation Guide:</w:t>
      </w:r>
      <w:r w:rsidRPr="00D70ADA">
        <w:rPr>
          <w:rFonts w:asciiTheme="minorHAnsi" w:hAnsiTheme="minorHAnsi" w:cs="Arial"/>
          <w:sz w:val="22"/>
          <w:szCs w:val="22"/>
        </w:rPr>
        <w:t xml:space="preserve"> Before reading, ask students how radioactive elements were used in the past, and how they are used today. Their initial ideas can be collected electronically via </w:t>
      </w:r>
      <w:proofErr w:type="spellStart"/>
      <w:r w:rsidRPr="00D70ADA">
        <w:rPr>
          <w:rFonts w:asciiTheme="minorHAnsi" w:hAnsiTheme="minorHAnsi" w:cs="Arial"/>
          <w:sz w:val="22"/>
          <w:szCs w:val="22"/>
        </w:rPr>
        <w:t>Jamboard</w:t>
      </w:r>
      <w:proofErr w:type="spellEnd"/>
      <w:r w:rsidRPr="00D70ADA">
        <w:rPr>
          <w:rFonts w:asciiTheme="minorHAnsi" w:hAnsiTheme="minorHAnsi" w:cs="Arial"/>
          <w:sz w:val="22"/>
          <w:szCs w:val="22"/>
        </w:rPr>
        <w:t xml:space="preserve">, Padlet, or similar technology. </w:t>
      </w:r>
    </w:p>
    <w:p w14:paraId="7D6DDF1A" w14:textId="77777777" w:rsidR="00A42614" w:rsidRPr="00D70ADA" w:rsidRDefault="00A42614" w:rsidP="00A42614">
      <w:pPr>
        <w:pStyle w:val="ListParagraph"/>
        <w:numPr>
          <w:ilvl w:val="1"/>
          <w:numId w:val="11"/>
        </w:numPr>
        <w:spacing w:after="200" w:line="276" w:lineRule="auto"/>
        <w:rPr>
          <w:rFonts w:asciiTheme="minorHAnsi" w:hAnsiTheme="minorHAnsi" w:cs="Arial"/>
          <w:sz w:val="22"/>
          <w:szCs w:val="22"/>
        </w:rPr>
      </w:pPr>
      <w:r w:rsidRPr="00D70ADA">
        <w:rPr>
          <w:rFonts w:asciiTheme="minorHAnsi" w:hAnsiTheme="minorHAnsi" w:cs="Arial"/>
          <w:sz w:val="22"/>
          <w:szCs w:val="22"/>
        </w:rPr>
        <w:t xml:space="preserve">As they read, students can find information to confirm or refute their original ideas. </w:t>
      </w:r>
    </w:p>
    <w:p w14:paraId="7B14EA5E" w14:textId="77777777" w:rsidR="00A42614" w:rsidRPr="00D70ADA" w:rsidRDefault="00A42614" w:rsidP="00A42614">
      <w:pPr>
        <w:pStyle w:val="ListParagraph"/>
        <w:numPr>
          <w:ilvl w:val="1"/>
          <w:numId w:val="11"/>
        </w:numPr>
        <w:spacing w:after="200" w:line="276" w:lineRule="auto"/>
        <w:rPr>
          <w:rFonts w:asciiTheme="minorHAnsi" w:hAnsiTheme="minorHAnsi" w:cs="Arial"/>
          <w:sz w:val="22"/>
          <w:szCs w:val="22"/>
        </w:rPr>
      </w:pPr>
      <w:r w:rsidRPr="00D70ADA">
        <w:rPr>
          <w:rFonts w:asciiTheme="minorHAnsi" w:hAnsiTheme="minorHAnsi" w:cs="Arial"/>
          <w:sz w:val="22"/>
          <w:szCs w:val="22"/>
        </w:rPr>
        <w:t>After they read, ask students what they learned about radioactivity and its effects on the body.</w:t>
      </w:r>
    </w:p>
    <w:p w14:paraId="575CBF26" w14:textId="2FF81CF5" w:rsidR="00F33123" w:rsidRPr="00D70ADA" w:rsidRDefault="00A42614" w:rsidP="00D70ADA">
      <w:pPr>
        <w:pStyle w:val="ListParagraph"/>
        <w:numPr>
          <w:ilvl w:val="0"/>
          <w:numId w:val="11"/>
        </w:numPr>
        <w:spacing w:line="276" w:lineRule="auto"/>
        <w:ind w:left="720"/>
        <w:rPr>
          <w:rFonts w:asciiTheme="minorHAnsi" w:hAnsiTheme="minorHAnsi" w:cs="Arial"/>
          <w:sz w:val="22"/>
          <w:szCs w:val="22"/>
        </w:rPr>
      </w:pPr>
      <w:r w:rsidRPr="00D70ADA">
        <w:rPr>
          <w:rFonts w:asciiTheme="minorHAnsi" w:hAnsiTheme="minorHAnsi" w:cs="Arial"/>
          <w:sz w:val="22"/>
          <w:szCs w:val="22"/>
        </w:rPr>
        <w:t xml:space="preserve">After students have read and discussed the article, consider showing the ACS Reactions Video “Can Radiation Give You Superpowers?” (4:35) at </w:t>
      </w:r>
      <w:hyperlink r:id="rId24" w:history="1">
        <w:r w:rsidRPr="00D70ADA">
          <w:rPr>
            <w:rStyle w:val="Hyperlink"/>
            <w:rFonts w:asciiTheme="minorHAnsi" w:hAnsiTheme="minorHAnsi" w:cs="Arial"/>
            <w:sz w:val="22"/>
            <w:szCs w:val="22"/>
          </w:rPr>
          <w:t>https://youtu.be/GbmSmgTIQ8s</w:t>
        </w:r>
      </w:hyperlink>
      <w:r w:rsidRPr="00D70ADA">
        <w:rPr>
          <w:rFonts w:asciiTheme="minorHAnsi" w:hAnsiTheme="minorHAnsi" w:cs="Arial"/>
          <w:sz w:val="22"/>
          <w:szCs w:val="22"/>
        </w:rPr>
        <w:t xml:space="preserve"> to continue the discussion of radiation. </w:t>
      </w:r>
    </w:p>
    <w:sectPr w:rsidR="00F33123" w:rsidRPr="00D70ADA" w:rsidSect="00A24FD7">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D7CD8" w14:textId="77777777" w:rsidR="00316D2B" w:rsidRDefault="00316D2B" w:rsidP="00EA7644">
      <w:pPr>
        <w:spacing w:after="0"/>
      </w:pPr>
      <w:r>
        <w:separator/>
      </w:r>
    </w:p>
  </w:endnote>
  <w:endnote w:type="continuationSeparator" w:id="0">
    <w:p w14:paraId="759211E4" w14:textId="77777777" w:rsidR="00316D2B" w:rsidRDefault="00316D2B"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229533"/>
      <w:docPartObj>
        <w:docPartGallery w:val="Page Numbers (Bottom of Page)"/>
        <w:docPartUnique/>
      </w:docPartObj>
    </w:sdtPr>
    <w:sdtEndPr>
      <w:rPr>
        <w:rFonts w:ascii="Arial" w:hAnsi="Arial" w:cs="Arial"/>
        <w:noProof/>
        <w:sz w:val="22"/>
        <w:szCs w:val="22"/>
      </w:rPr>
    </w:sdtEndPr>
    <w:sdtContent>
      <w:p w14:paraId="61C0BED1" w14:textId="2FBFB40A"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82CA0">
          <w:rPr>
            <w:rFonts w:ascii="Arial" w:hAnsi="Arial" w:cs="Arial"/>
            <w:noProof/>
            <w:sz w:val="22"/>
            <w:szCs w:val="22"/>
          </w:rPr>
          <w:t>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9352739"/>
      <w:docPartObj>
        <w:docPartGallery w:val="Page Numbers (Bottom of Page)"/>
        <w:docPartUnique/>
      </w:docPartObj>
    </w:sdtPr>
    <w:sdtEndPr>
      <w:rPr>
        <w:rFonts w:ascii="Arial" w:hAnsi="Arial" w:cs="Arial"/>
        <w:noProof/>
        <w:sz w:val="22"/>
        <w:szCs w:val="22"/>
      </w:rPr>
    </w:sdtEndPr>
    <w:sdtContent>
      <w:p w14:paraId="2B169F9E" w14:textId="5F952EEB"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82CA0">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070663"/>
      <w:docPartObj>
        <w:docPartGallery w:val="Page Numbers (Bottom of Page)"/>
        <w:docPartUnique/>
      </w:docPartObj>
    </w:sdtPr>
    <w:sdtEndPr>
      <w:rPr>
        <w:rFonts w:ascii="Arial" w:hAnsi="Arial" w:cs="Arial"/>
        <w:noProof/>
        <w:sz w:val="22"/>
        <w:szCs w:val="22"/>
      </w:rPr>
    </w:sdtEndPr>
    <w:sdtContent>
      <w:p w14:paraId="36683B5D" w14:textId="211F4A60"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33022">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0B57E" w14:textId="77777777" w:rsidR="00316D2B" w:rsidRDefault="00316D2B" w:rsidP="00EA7644">
      <w:pPr>
        <w:spacing w:after="0"/>
      </w:pPr>
      <w:r>
        <w:separator/>
      </w:r>
    </w:p>
  </w:footnote>
  <w:footnote w:type="continuationSeparator" w:id="0">
    <w:p w14:paraId="321249CF" w14:textId="77777777" w:rsidR="00316D2B" w:rsidRDefault="00316D2B"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4D680" w14:textId="6A9F3E98" w:rsidR="00D00CA0" w:rsidRPr="00A42614" w:rsidRDefault="009E7819" w:rsidP="00F45922">
    <w:pPr>
      <w:jc w:val="center"/>
      <w:rPr>
        <w:rFonts w:ascii="Arial" w:hAnsi="Arial" w:cs="Arial"/>
        <w:b/>
        <w:sz w:val="20"/>
        <w:szCs w:val="20"/>
      </w:rPr>
    </w:pPr>
    <w:r w:rsidRPr="00A42614">
      <w:rPr>
        <w:rFonts w:ascii="Arial" w:hAnsi="Arial" w:cs="Arial"/>
        <w:sz w:val="20"/>
        <w:szCs w:val="20"/>
      </w:rPr>
      <w:t>Radiation</w:t>
    </w:r>
    <w:r w:rsidR="00E20753">
      <w:rPr>
        <w:rFonts w:ascii="Arial" w:hAnsi="Arial" w:cs="Arial"/>
        <w:sz w:val="20"/>
        <w:szCs w:val="20"/>
      </w:rPr>
      <w:t>.</w:t>
    </w:r>
    <w:r w:rsidR="00A0375D">
      <w:rPr>
        <w:rFonts w:ascii="Arial" w:hAnsi="Arial" w:cs="Arial"/>
        <w:sz w:val="20"/>
        <w:szCs w:val="20"/>
      </w:rPr>
      <w:t xml:space="preserve"> The Good</w:t>
    </w:r>
    <w:r w:rsidR="00E20753">
      <w:rPr>
        <w:rFonts w:ascii="Arial" w:hAnsi="Arial" w:cs="Arial"/>
        <w:sz w:val="20"/>
        <w:szCs w:val="20"/>
      </w:rPr>
      <w:t>.</w:t>
    </w:r>
    <w:r w:rsidR="00A0375D">
      <w:rPr>
        <w:rFonts w:ascii="Arial" w:hAnsi="Arial" w:cs="Arial"/>
        <w:sz w:val="20"/>
        <w:szCs w:val="20"/>
      </w:rPr>
      <w:t xml:space="preserve"> The Bad</w:t>
    </w:r>
    <w:r w:rsidR="00E20753">
      <w:rPr>
        <w:rFonts w:ascii="Arial" w:hAnsi="Arial" w:cs="Arial"/>
        <w:sz w:val="20"/>
        <w:szCs w:val="20"/>
      </w:rPr>
      <w:t>.</w:t>
    </w:r>
    <w:r w:rsidR="00A0375D">
      <w:rPr>
        <w:rFonts w:ascii="Arial" w:hAnsi="Arial" w:cs="Arial"/>
        <w:sz w:val="20"/>
        <w:szCs w:val="20"/>
      </w:rPr>
      <w:t xml:space="preserve"> </w:t>
    </w:r>
    <w:r w:rsidR="00E20753">
      <w:rPr>
        <w:rFonts w:ascii="Arial" w:hAnsi="Arial" w:cs="Arial"/>
        <w:sz w:val="20"/>
        <w:szCs w:val="20"/>
      </w:rPr>
      <w:t>A</w:t>
    </w:r>
    <w:r w:rsidR="00A0375D">
      <w:rPr>
        <w:rFonts w:ascii="Arial" w:hAnsi="Arial" w:cs="Arial"/>
        <w:sz w:val="20"/>
        <w:szCs w:val="20"/>
      </w:rPr>
      <w:t>nd Its Place in Our Modern World</w:t>
    </w:r>
    <w:r w:rsidR="00D00CA0" w:rsidRPr="00A42614">
      <w:rPr>
        <w:rFonts w:ascii="Arial" w:hAnsi="Arial" w:cs="Arial"/>
        <w:i/>
        <w:sz w:val="20"/>
        <w:szCs w:val="20"/>
      </w:rPr>
      <w:t>,</w:t>
    </w:r>
    <w:r w:rsidR="00D00CA0" w:rsidRPr="00A42614">
      <w:rPr>
        <w:rFonts w:ascii="Arial" w:hAnsi="Arial" w:cs="Arial"/>
        <w:sz w:val="20"/>
        <w:szCs w:val="20"/>
      </w:rPr>
      <w:t xml:space="preserve"> </w:t>
    </w:r>
    <w:r w:rsidRPr="00A42614">
      <w:rPr>
        <w:rFonts w:ascii="Arial" w:hAnsi="Arial" w:cs="Arial"/>
        <w:sz w:val="20"/>
        <w:szCs w:val="20"/>
      </w:rPr>
      <w:t>December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proofErr w:type="spellStart"/>
    <w:r w:rsidRPr="007E35F0">
      <w:rPr>
        <w:rFonts w:ascii="Arial" w:hAnsi="Arial" w:cs="Arial"/>
        <w:i/>
        <w:sz w:val="20"/>
        <w:szCs w:val="20"/>
      </w:rPr>
      <w:t>ChemMatters</w:t>
    </w:r>
    <w:proofErr w:type="spellEnd"/>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88381E"/>
    <w:multiLevelType w:val="hybridMultilevel"/>
    <w:tmpl w:val="33FE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2006D"/>
    <w:multiLevelType w:val="hybridMultilevel"/>
    <w:tmpl w:val="08A4F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95587"/>
    <w:multiLevelType w:val="hybridMultilevel"/>
    <w:tmpl w:val="54ACB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6673393"/>
    <w:multiLevelType w:val="hybridMultilevel"/>
    <w:tmpl w:val="08A4F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7C61D3"/>
    <w:multiLevelType w:val="hybridMultilevel"/>
    <w:tmpl w:val="33FE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8"/>
  </w:num>
  <w:num w:numId="4">
    <w:abstractNumId w:val="1"/>
  </w:num>
  <w:num w:numId="5">
    <w:abstractNumId w:val="9"/>
  </w:num>
  <w:num w:numId="6">
    <w:abstractNumId w:val="3"/>
  </w:num>
  <w:num w:numId="7">
    <w:abstractNumId w:val="2"/>
  </w:num>
  <w:num w:numId="8">
    <w:abstractNumId w:val="5"/>
  </w:num>
  <w:num w:numId="9">
    <w:abstractNumId w:val="6"/>
  </w:num>
  <w:num w:numId="10">
    <w:abstractNumId w:val="7"/>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2C3"/>
    <w:rsid w:val="00004646"/>
    <w:rsid w:val="0000754D"/>
    <w:rsid w:val="00014308"/>
    <w:rsid w:val="0001652D"/>
    <w:rsid w:val="00021E3D"/>
    <w:rsid w:val="00023336"/>
    <w:rsid w:val="00026BD5"/>
    <w:rsid w:val="00027972"/>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E3450"/>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530BC"/>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1158"/>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056"/>
    <w:rsid w:val="00311808"/>
    <w:rsid w:val="003147CE"/>
    <w:rsid w:val="00316D2B"/>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7684B"/>
    <w:rsid w:val="00582CA0"/>
    <w:rsid w:val="00591AA4"/>
    <w:rsid w:val="00594075"/>
    <w:rsid w:val="005973E1"/>
    <w:rsid w:val="005A3671"/>
    <w:rsid w:val="005A5B36"/>
    <w:rsid w:val="005B09E4"/>
    <w:rsid w:val="005B0E4A"/>
    <w:rsid w:val="005B6F3A"/>
    <w:rsid w:val="005C02FA"/>
    <w:rsid w:val="005C3BC6"/>
    <w:rsid w:val="005C5F1F"/>
    <w:rsid w:val="005C7435"/>
    <w:rsid w:val="005D1AE6"/>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47A6"/>
    <w:rsid w:val="00624919"/>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775D2"/>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18A1"/>
    <w:rsid w:val="00712E90"/>
    <w:rsid w:val="007167AB"/>
    <w:rsid w:val="0072677F"/>
    <w:rsid w:val="007315D2"/>
    <w:rsid w:val="0073341E"/>
    <w:rsid w:val="00734EC5"/>
    <w:rsid w:val="007365C7"/>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3B"/>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A3F2C"/>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E7819"/>
    <w:rsid w:val="009F1DB6"/>
    <w:rsid w:val="009F1FA6"/>
    <w:rsid w:val="009F694D"/>
    <w:rsid w:val="009F6976"/>
    <w:rsid w:val="009F7E97"/>
    <w:rsid w:val="00A0375D"/>
    <w:rsid w:val="00A135B7"/>
    <w:rsid w:val="00A163C9"/>
    <w:rsid w:val="00A2282F"/>
    <w:rsid w:val="00A24FD7"/>
    <w:rsid w:val="00A352F6"/>
    <w:rsid w:val="00A42614"/>
    <w:rsid w:val="00A44C31"/>
    <w:rsid w:val="00A51704"/>
    <w:rsid w:val="00A5566E"/>
    <w:rsid w:val="00A621F8"/>
    <w:rsid w:val="00A638D5"/>
    <w:rsid w:val="00A63BDA"/>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16BC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4424"/>
    <w:rsid w:val="00B965C3"/>
    <w:rsid w:val="00B9664C"/>
    <w:rsid w:val="00B975A3"/>
    <w:rsid w:val="00BA3CE1"/>
    <w:rsid w:val="00BA3D5D"/>
    <w:rsid w:val="00BA6D12"/>
    <w:rsid w:val="00BA79D0"/>
    <w:rsid w:val="00BB125E"/>
    <w:rsid w:val="00BB4C5C"/>
    <w:rsid w:val="00BB5B64"/>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35580"/>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36B"/>
    <w:rsid w:val="00D57522"/>
    <w:rsid w:val="00D60D54"/>
    <w:rsid w:val="00D64709"/>
    <w:rsid w:val="00D70ADA"/>
    <w:rsid w:val="00D70C10"/>
    <w:rsid w:val="00D80887"/>
    <w:rsid w:val="00D83FCB"/>
    <w:rsid w:val="00D90157"/>
    <w:rsid w:val="00D90C73"/>
    <w:rsid w:val="00D9267C"/>
    <w:rsid w:val="00D92848"/>
    <w:rsid w:val="00D9774A"/>
    <w:rsid w:val="00DA0D56"/>
    <w:rsid w:val="00DA1AA7"/>
    <w:rsid w:val="00DA379B"/>
    <w:rsid w:val="00DA5629"/>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DF71ED"/>
    <w:rsid w:val="00E04CC5"/>
    <w:rsid w:val="00E06417"/>
    <w:rsid w:val="00E06D19"/>
    <w:rsid w:val="00E077D5"/>
    <w:rsid w:val="00E16779"/>
    <w:rsid w:val="00E20753"/>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774D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C5B61"/>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styleId="UnresolvedMention">
    <w:name w:val="Unresolved Mention"/>
    <w:basedOn w:val="DefaultParagraphFont"/>
    <w:uiPriority w:val="99"/>
    <w:semiHidden/>
    <w:unhideWhenUsed/>
    <w:rsid w:val="00C35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radiological-applications-of-isotopes"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assets-global.website-files.com/5ed97259050e9609486076e1/5ed977227025a348a1925667_ANS-Teacher_Resource_Guide_web.pdf"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pa.gov/radtown/use-radiation-medicine" TargetMode="External"/><Relationship Id="rId20" Type="http://schemas.openxmlformats.org/officeDocument/2006/relationships/hyperlink" Target="https://www.acs.org/content/acs/en/education/resources/highschool/chemmatters/teachers-gui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rlabs.edu.au/radioactivitysimulation/" TargetMode="External"/><Relationship Id="rId24" Type="http://schemas.openxmlformats.org/officeDocument/2006/relationships/hyperlink" Target="https://youtu.be/GbmSmgTIQ8s" TargetMode="External"/><Relationship Id="rId5" Type="http://schemas.openxmlformats.org/officeDocument/2006/relationships/webSettings" Target="webSettings.xml"/><Relationship Id="rId15" Type="http://schemas.openxmlformats.org/officeDocument/2006/relationships/hyperlink" Target="https://www.nrc.gov/reading-rm/doc-collections/fact-sheets/smoke-detectors.html" TargetMode="External"/><Relationship Id="rId23" Type="http://schemas.openxmlformats.org/officeDocument/2006/relationships/hyperlink" Target="https://www.acs.org/content/acs/en/education/resources/highschool/chemmatters/teachers-guide.html" TargetMode="External"/><Relationship Id="rId10" Type="http://schemas.openxmlformats.org/officeDocument/2006/relationships/hyperlink" Target="https://www.cdc.gov/nceh/radiation/emergencies/countermeasures.ht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fda.gov/food/buy-store-serve-safe-food/food-irradiation-what-you-need-know" TargetMode="External"/><Relationship Id="rId14" Type="http://schemas.openxmlformats.org/officeDocument/2006/relationships/hyperlink" Target="https://teachchemistry.org/classroom-resources/marie-curie-video-questions"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BB7A2-E16F-4719-A462-0F35FD63C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9</Pages>
  <Words>1961</Words>
  <Characters>1118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Patwary, Raadhia (Contractor)</cp:lastModifiedBy>
  <cp:revision>14</cp:revision>
  <cp:lastPrinted>2019-07-10T12:21:00Z</cp:lastPrinted>
  <dcterms:created xsi:type="dcterms:W3CDTF">2021-10-31T21:28:00Z</dcterms:created>
  <dcterms:modified xsi:type="dcterms:W3CDTF">2021-11-22T13:31:00Z</dcterms:modified>
</cp:coreProperties>
</file>